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EED" w:rsidRDefault="00243EED" w:rsidP="00243EED">
      <w:pPr>
        <w:jc w:val="center"/>
        <w:rPr>
          <w:sz w:val="84"/>
          <w:szCs w:val="84"/>
        </w:rPr>
      </w:pPr>
    </w:p>
    <w:p w:rsidR="00243EED" w:rsidRDefault="00243EED" w:rsidP="00243EED">
      <w:pPr>
        <w:jc w:val="center"/>
        <w:rPr>
          <w:sz w:val="84"/>
          <w:szCs w:val="84"/>
        </w:rPr>
      </w:pPr>
    </w:p>
    <w:p w:rsidR="00243EED" w:rsidRDefault="00243EED" w:rsidP="00243EED">
      <w:pPr>
        <w:jc w:val="center"/>
        <w:rPr>
          <w:sz w:val="84"/>
          <w:szCs w:val="84"/>
        </w:rPr>
      </w:pPr>
    </w:p>
    <w:p w:rsidR="00243EED" w:rsidRDefault="004318B3" w:rsidP="00243EED">
      <w:pPr>
        <w:jc w:val="center"/>
        <w:rPr>
          <w:sz w:val="84"/>
          <w:szCs w:val="84"/>
        </w:rPr>
      </w:pPr>
      <w:r>
        <w:rPr>
          <w:rFonts w:hint="eastAsia"/>
          <w:sz w:val="84"/>
          <w:szCs w:val="84"/>
        </w:rPr>
        <w:t>Share</w:t>
      </w:r>
    </w:p>
    <w:p w:rsidR="002764C7" w:rsidRPr="00020A55" w:rsidRDefault="00020A55" w:rsidP="00243EED">
      <w:pPr>
        <w:jc w:val="center"/>
        <w:rPr>
          <w:sz w:val="84"/>
          <w:szCs w:val="84"/>
        </w:rPr>
      </w:pPr>
      <w:proofErr w:type="spellStart"/>
      <w:r w:rsidRPr="00020A55">
        <w:rPr>
          <w:rFonts w:hint="eastAsia"/>
          <w:sz w:val="84"/>
          <w:szCs w:val="84"/>
        </w:rPr>
        <w:t>ThinClient</w:t>
      </w:r>
      <w:proofErr w:type="spellEnd"/>
      <w:r w:rsidRPr="00020A55">
        <w:rPr>
          <w:rFonts w:hint="eastAsia"/>
          <w:sz w:val="84"/>
          <w:szCs w:val="84"/>
        </w:rPr>
        <w:t xml:space="preserve"> Manager</w:t>
      </w:r>
    </w:p>
    <w:p w:rsidR="00020A55" w:rsidRDefault="00E756B1" w:rsidP="00243EED">
      <w:pPr>
        <w:jc w:val="center"/>
        <w:rPr>
          <w:sz w:val="84"/>
          <w:szCs w:val="84"/>
        </w:rPr>
      </w:pPr>
      <w:r>
        <w:rPr>
          <w:rFonts w:hint="eastAsia"/>
          <w:sz w:val="84"/>
          <w:szCs w:val="84"/>
        </w:rPr>
        <w:t>使用说明</w:t>
      </w:r>
    </w:p>
    <w:p w:rsidR="00020A55" w:rsidRDefault="00020A55" w:rsidP="00020A55">
      <w:pPr>
        <w:jc w:val="center"/>
        <w:rPr>
          <w:sz w:val="84"/>
          <w:szCs w:val="84"/>
        </w:rPr>
      </w:pPr>
    </w:p>
    <w:p w:rsidR="00020A55" w:rsidRDefault="00020A55" w:rsidP="00020A55">
      <w:pPr>
        <w:jc w:val="center"/>
        <w:rPr>
          <w:sz w:val="84"/>
          <w:szCs w:val="84"/>
        </w:rPr>
      </w:pPr>
    </w:p>
    <w:p w:rsidR="00020A55" w:rsidRDefault="00020A55" w:rsidP="005D64A9">
      <w:pPr>
        <w:widowControl/>
        <w:jc w:val="left"/>
        <w:rPr>
          <w:sz w:val="84"/>
          <w:szCs w:val="84"/>
        </w:rPr>
      </w:pPr>
      <w:bookmarkStart w:id="0" w:name="_GoBack"/>
      <w:bookmarkEnd w:id="0"/>
    </w:p>
    <w:p w:rsidR="00243EED" w:rsidRDefault="00243EED" w:rsidP="005D64A9">
      <w:pPr>
        <w:widowControl/>
        <w:jc w:val="left"/>
        <w:rPr>
          <w:sz w:val="84"/>
          <w:szCs w:val="84"/>
        </w:rPr>
      </w:pPr>
    </w:p>
    <w:p w:rsidR="005D64A9" w:rsidRDefault="005D64A9" w:rsidP="005D64A9">
      <w:pPr>
        <w:widowControl/>
        <w:jc w:val="left"/>
        <w:rPr>
          <w:sz w:val="84"/>
          <w:szCs w:val="84"/>
        </w:rPr>
      </w:pPr>
    </w:p>
    <w:sdt>
      <w:sdtPr>
        <w:rPr>
          <w:lang w:val="zh-CN"/>
        </w:rPr>
        <w:id w:val="-185710917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017E97" w:rsidRDefault="00017E97" w:rsidP="00017E97">
          <w:pPr>
            <w:jc w:val="left"/>
          </w:pPr>
          <w:r>
            <w:rPr>
              <w:lang w:val="zh-CN"/>
            </w:rPr>
            <w:t>目录</w:t>
          </w:r>
        </w:p>
        <w:p w:rsidR="006336A3" w:rsidRDefault="00017E97">
          <w:pPr>
            <w:pStyle w:val="2"/>
            <w:tabs>
              <w:tab w:val="left" w:pos="840"/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529516704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1.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登录 &amp; 修改密码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04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3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529516705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2.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屏幕广播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05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4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29516706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2.1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屏幕广播设置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06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4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529516707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2.2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开启/关闭屏幕广播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07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5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529516708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终端管理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08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09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1 终端连接数量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09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0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2 刷新终端列表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0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1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3搜索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1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2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4修改终端展示方式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2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3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终端操作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3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4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1 全选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选择全部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4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8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5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2 全不选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取消选择全部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5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8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6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3 关闭终端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远程关闭已选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6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8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7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4 重启终端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远程重启已选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7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9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8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5 删除终端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远程删除已选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8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9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19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6 唤醒终端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远程唤醒已选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19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9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0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7 VNC打开终端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配置已选终端的VNC连接，远程打开终端并进行控制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0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9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1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8 分配RDP主机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为所选择终端分配RDP主机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1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0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2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9 连接RDP主机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已选终端连接RDP主机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2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3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10 断开RDP主机连接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断开已选终端与RDP主机连接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3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4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11 更新终端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选择升级文件并对已选远程终端进行升级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4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5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12 PDF文件推送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选择PDF文件并对已选远程终端进行推送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5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3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6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3.5.13 唤醒关机任务管理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对终端进行计划任务管理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6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3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529516727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用户管理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7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8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1 用户连接数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8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29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2 刷新用户列表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29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0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3 搜索用户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0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6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1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 用户管理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1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2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1 全选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选择全部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2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3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2 全不选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不选择全部终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3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4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3 创建用户：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为主机创建一个新的用户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4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7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5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4 编辑用户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编辑已选的用户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5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19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6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5 删除用户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删除已选的用户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.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6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0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7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6 重置密码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重置已选用户的密码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.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7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0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8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7 断开连接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断开已选用户与主机的连接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.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8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0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39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8 注销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注销已选用户与主机的连接</w:t>
            </w:r>
            <w:r w:rsidR="006336A3" w:rsidRPr="00A75D74">
              <w:rPr>
                <w:rStyle w:val="ab"/>
                <w:rFonts w:eastAsiaTheme="minorHAnsi" w:cs="Arial Unicode MS"/>
                <w:bCs/>
                <w:noProof/>
                <w:kern w:val="0"/>
              </w:rPr>
              <w:t>.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39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1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40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4.4.9 发送消息：</w:t>
            </w:r>
            <w:r w:rsidR="006336A3" w:rsidRPr="00A75D74">
              <w:rPr>
                <w:rStyle w:val="ab"/>
                <w:rFonts w:asciiTheme="minorEastAsia" w:hAnsiTheme="minorEastAsia" w:cs="Arial Unicode MS"/>
                <w:bCs/>
                <w:noProof/>
                <w:kern w:val="0"/>
              </w:rPr>
              <w:t>对已选用户远程发送消息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40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1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529516741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5.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主机管理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41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42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5.1 主机连接数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42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43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5.2 刷新主机列表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43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right" w:leader="dot" w:pos="8296"/>
            </w:tabs>
            <w:rPr>
              <w:noProof/>
            </w:rPr>
          </w:pPr>
          <w:hyperlink w:anchor="_Toc529516744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5.3 搜索主机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44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2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6336A3" w:rsidRDefault="00E70AA6">
          <w:pPr>
            <w:pStyle w:val="2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529516745" w:history="1"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6.</w:t>
            </w:r>
            <w:r w:rsidR="006336A3">
              <w:rPr>
                <w:noProof/>
              </w:rPr>
              <w:tab/>
            </w:r>
            <w:r w:rsidR="006336A3" w:rsidRPr="00A75D74">
              <w:rPr>
                <w:rStyle w:val="ab"/>
                <w:rFonts w:eastAsiaTheme="minorHAnsi" w:cs="Arial Unicode MS"/>
                <w:b/>
                <w:bCs/>
                <w:noProof/>
                <w:kern w:val="0"/>
              </w:rPr>
              <w:t>系统设置</w:t>
            </w:r>
            <w:r w:rsidR="006336A3">
              <w:rPr>
                <w:noProof/>
                <w:webHidden/>
              </w:rPr>
              <w:tab/>
            </w:r>
            <w:r w:rsidR="006336A3">
              <w:rPr>
                <w:noProof/>
                <w:webHidden/>
              </w:rPr>
              <w:fldChar w:fldCharType="begin"/>
            </w:r>
            <w:r w:rsidR="006336A3">
              <w:rPr>
                <w:noProof/>
                <w:webHidden/>
              </w:rPr>
              <w:instrText xml:space="preserve"> PAGEREF _Toc529516745 \h </w:instrText>
            </w:r>
            <w:r w:rsidR="006336A3">
              <w:rPr>
                <w:noProof/>
                <w:webHidden/>
              </w:rPr>
            </w:r>
            <w:r w:rsidR="006336A3">
              <w:rPr>
                <w:noProof/>
                <w:webHidden/>
              </w:rPr>
              <w:fldChar w:fldCharType="separate"/>
            </w:r>
            <w:r w:rsidR="006336A3">
              <w:rPr>
                <w:noProof/>
                <w:webHidden/>
              </w:rPr>
              <w:t>23</w:t>
            </w:r>
            <w:r w:rsidR="006336A3">
              <w:rPr>
                <w:noProof/>
                <w:webHidden/>
              </w:rPr>
              <w:fldChar w:fldCharType="end"/>
            </w:r>
          </w:hyperlink>
        </w:p>
        <w:p w:rsidR="00017E97" w:rsidRDefault="00017E97">
          <w:r>
            <w:rPr>
              <w:b/>
              <w:bCs/>
              <w:lang w:val="zh-CN"/>
            </w:rPr>
            <w:fldChar w:fldCharType="end"/>
          </w:r>
        </w:p>
      </w:sdtContent>
    </w:sdt>
    <w:p w:rsidR="00E756B1" w:rsidRPr="00E756B1" w:rsidRDefault="00E756B1" w:rsidP="00E756B1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30"/>
          <w:szCs w:val="30"/>
        </w:rPr>
      </w:pPr>
      <w:bookmarkStart w:id="1" w:name="_Toc529516704"/>
      <w:r w:rsidRPr="00E756B1"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lastRenderedPageBreak/>
        <w:t>登录</w:t>
      </w:r>
      <w:r w:rsidRPr="00E756B1">
        <w:rPr>
          <w:rFonts w:eastAsiaTheme="minorHAnsi" w:cs="Arial Unicode MS"/>
          <w:b/>
          <w:bCs/>
          <w:color w:val="000000"/>
          <w:kern w:val="0"/>
          <w:sz w:val="30"/>
          <w:szCs w:val="30"/>
        </w:rPr>
        <w:t xml:space="preserve"> &amp; </w:t>
      </w:r>
      <w:r w:rsidRPr="00E756B1"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t>修改密码</w:t>
      </w:r>
      <w:bookmarkEnd w:id="1"/>
    </w:p>
    <w:p w:rsidR="00E756B1" w:rsidRPr="00017D2F" w:rsidRDefault="00E756B1" w:rsidP="00E756B1">
      <w:pPr>
        <w:pStyle w:val="a4"/>
        <w:ind w:left="390" w:firstLineChars="0" w:firstLine="0"/>
        <w:rPr>
          <w:sz w:val="22"/>
        </w:rPr>
      </w:pPr>
      <w:r w:rsidRPr="00017D2F">
        <w:rPr>
          <w:rFonts w:hint="eastAsia"/>
          <w:sz w:val="22"/>
        </w:rPr>
        <w:t>打开软件后</w:t>
      </w:r>
      <w:r w:rsidRPr="00017D2F">
        <w:rPr>
          <w:sz w:val="22"/>
        </w:rPr>
        <w:t>，输入密码</w:t>
      </w:r>
      <w:r w:rsidRPr="00017D2F">
        <w:rPr>
          <w:rFonts w:hint="eastAsia"/>
          <w:sz w:val="22"/>
        </w:rPr>
        <w:t>即可</w:t>
      </w:r>
      <w:r w:rsidRPr="00017D2F">
        <w:rPr>
          <w:sz w:val="22"/>
        </w:rPr>
        <w:t>进入到终端管理界面</w:t>
      </w:r>
      <w:r w:rsidRPr="00017D2F">
        <w:rPr>
          <w:rFonts w:hint="eastAsia"/>
          <w:sz w:val="22"/>
        </w:rPr>
        <w:t>。登录</w:t>
      </w:r>
      <w:r w:rsidRPr="00017D2F">
        <w:rPr>
          <w:sz w:val="22"/>
        </w:rPr>
        <w:t>密码</w:t>
      </w:r>
      <w:r w:rsidRPr="00017D2F">
        <w:rPr>
          <w:rFonts w:hint="eastAsia"/>
          <w:sz w:val="22"/>
        </w:rPr>
        <w:t>默认</w:t>
      </w:r>
      <w:r w:rsidRPr="00017D2F">
        <w:rPr>
          <w:sz w:val="22"/>
        </w:rPr>
        <w:t>为空，点击修改密码</w:t>
      </w:r>
      <w:r w:rsidRPr="00017D2F">
        <w:rPr>
          <w:rFonts w:hint="eastAsia"/>
          <w:sz w:val="22"/>
        </w:rPr>
        <w:t>按钮可以</w:t>
      </w:r>
      <w:r w:rsidRPr="00017D2F">
        <w:rPr>
          <w:sz w:val="22"/>
        </w:rPr>
        <w:t>进入修改密码</w:t>
      </w:r>
      <w:r w:rsidRPr="00017D2F">
        <w:rPr>
          <w:rFonts w:hint="eastAsia"/>
          <w:sz w:val="22"/>
        </w:rPr>
        <w:t>界面</w:t>
      </w:r>
      <w:r w:rsidRPr="00017D2F">
        <w:rPr>
          <w:sz w:val="22"/>
        </w:rPr>
        <w:t>，输入旧密码</w:t>
      </w:r>
      <w:r w:rsidRPr="00017D2F">
        <w:rPr>
          <w:rFonts w:hint="eastAsia"/>
          <w:sz w:val="22"/>
        </w:rPr>
        <w:t>和</w:t>
      </w:r>
      <w:r w:rsidRPr="00017D2F">
        <w:rPr>
          <w:sz w:val="22"/>
        </w:rPr>
        <w:t>新密码并点击确认即可修改。</w:t>
      </w:r>
    </w:p>
    <w:p w:rsidR="00E756B1" w:rsidRDefault="00E756B1" w:rsidP="00E756B1">
      <w:pPr>
        <w:pStyle w:val="a4"/>
        <w:ind w:left="390" w:firstLineChars="0" w:firstLine="0"/>
      </w:pPr>
    </w:p>
    <w:p w:rsidR="00E756B1" w:rsidRDefault="00AC2BE4" w:rsidP="00E756B1">
      <w:pPr>
        <w:pStyle w:val="a4"/>
        <w:ind w:left="390" w:firstLineChars="0" w:firstLine="0"/>
      </w:pPr>
      <w:r>
        <w:rPr>
          <w:noProof/>
        </w:rPr>
        <w:drawing>
          <wp:inline distT="0" distB="0" distL="0" distR="0" wp14:anchorId="36DCC4CC" wp14:editId="38A0B66A">
            <wp:extent cx="4972050" cy="24574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6B1" w:rsidRDefault="00AC2BE4" w:rsidP="00E756B1">
      <w:pPr>
        <w:pStyle w:val="a4"/>
        <w:ind w:left="390" w:firstLineChars="0" w:firstLine="0"/>
      </w:pPr>
      <w:r>
        <w:rPr>
          <w:noProof/>
        </w:rPr>
        <w:drawing>
          <wp:inline distT="0" distB="0" distL="0" distR="0" wp14:anchorId="332BBCCC" wp14:editId="2391DE44">
            <wp:extent cx="4991100" cy="24574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6B1" w:rsidRDefault="00E756B1" w:rsidP="00E756B1">
      <w:pPr>
        <w:pStyle w:val="a4"/>
        <w:ind w:left="390" w:firstLineChars="0" w:firstLine="0"/>
      </w:pPr>
    </w:p>
    <w:p w:rsidR="00E756B1" w:rsidRDefault="00E756B1" w:rsidP="00E756B1">
      <w:pPr>
        <w:pStyle w:val="a4"/>
        <w:ind w:left="390" w:firstLineChars="0" w:firstLine="0"/>
      </w:pPr>
    </w:p>
    <w:p w:rsidR="00E756B1" w:rsidRDefault="00E756B1" w:rsidP="00E756B1">
      <w:pPr>
        <w:pStyle w:val="a4"/>
        <w:ind w:left="390" w:firstLineChars="0" w:firstLine="0"/>
      </w:pPr>
    </w:p>
    <w:p w:rsidR="00E756B1" w:rsidRDefault="00E756B1" w:rsidP="00E756B1">
      <w:pPr>
        <w:pStyle w:val="a4"/>
        <w:ind w:left="390" w:firstLineChars="0" w:firstLine="0"/>
      </w:pPr>
    </w:p>
    <w:p w:rsidR="00E756B1" w:rsidRDefault="00E756B1" w:rsidP="00E756B1">
      <w:pPr>
        <w:pStyle w:val="a4"/>
        <w:ind w:left="390" w:firstLineChars="0" w:firstLine="0"/>
      </w:pPr>
    </w:p>
    <w:p w:rsidR="001B1E86" w:rsidRDefault="001B1E86" w:rsidP="00E756B1">
      <w:pPr>
        <w:pStyle w:val="a4"/>
        <w:ind w:left="390" w:firstLineChars="0" w:firstLine="0"/>
      </w:pPr>
    </w:p>
    <w:p w:rsidR="001B1E86" w:rsidRDefault="001B1E86" w:rsidP="00E756B1">
      <w:pPr>
        <w:pStyle w:val="a4"/>
        <w:ind w:left="390" w:firstLineChars="0" w:firstLine="0"/>
      </w:pPr>
    </w:p>
    <w:p w:rsidR="001B1E86" w:rsidRDefault="001B1E86" w:rsidP="00E756B1">
      <w:pPr>
        <w:pStyle w:val="a4"/>
        <w:ind w:left="390" w:firstLineChars="0" w:firstLine="0"/>
      </w:pPr>
    </w:p>
    <w:p w:rsidR="001B1E86" w:rsidRDefault="001B1E86" w:rsidP="00E756B1">
      <w:pPr>
        <w:pStyle w:val="a4"/>
        <w:ind w:left="390" w:firstLineChars="0" w:firstLine="0"/>
      </w:pPr>
    </w:p>
    <w:p w:rsidR="00E756B1" w:rsidRDefault="001B1E86" w:rsidP="005D64A9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30"/>
          <w:szCs w:val="30"/>
        </w:rPr>
      </w:pPr>
      <w:bookmarkStart w:id="2" w:name="_Toc529516705"/>
      <w:r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lastRenderedPageBreak/>
        <w:t>屏幕</w:t>
      </w:r>
      <w:r>
        <w:rPr>
          <w:rFonts w:eastAsiaTheme="minorHAnsi" w:cs="Arial Unicode MS"/>
          <w:b/>
          <w:bCs/>
          <w:color w:val="000000"/>
          <w:kern w:val="0"/>
          <w:sz w:val="30"/>
          <w:szCs w:val="30"/>
        </w:rPr>
        <w:t>广播</w:t>
      </w:r>
      <w:bookmarkEnd w:id="2"/>
    </w:p>
    <w:p w:rsidR="001B1E86" w:rsidRDefault="004318B3" w:rsidP="001B1E86">
      <w:r>
        <w:rPr>
          <w:noProof/>
        </w:rPr>
        <w:drawing>
          <wp:inline distT="0" distB="0" distL="0" distR="0" wp14:anchorId="717B5887" wp14:editId="6BF89801">
            <wp:extent cx="5274310" cy="26308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E86" w:rsidRDefault="001B1E86" w:rsidP="001B1E86"/>
    <w:p w:rsidR="001B1E86" w:rsidRPr="005B380F" w:rsidRDefault="001B1E86" w:rsidP="001B1E86">
      <w:pPr>
        <w:pStyle w:val="a4"/>
        <w:keepNext/>
        <w:widowControl/>
        <w:numPr>
          <w:ilvl w:val="1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3" w:name="_Toc529516706"/>
      <w:r w:rsidRPr="005B380F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屏幕</w:t>
      </w:r>
      <w:r w:rsidRPr="005B380F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广播</w:t>
      </w:r>
      <w:r w:rsidRPr="005B380F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设置</w:t>
      </w:r>
      <w:bookmarkEnd w:id="3"/>
    </w:p>
    <w:p w:rsidR="001B1E86" w:rsidRPr="005B380F" w:rsidRDefault="001B1E86" w:rsidP="001B1E86">
      <w:pPr>
        <w:ind w:left="390"/>
        <w:rPr>
          <w:sz w:val="24"/>
          <w:szCs w:val="24"/>
        </w:rPr>
      </w:pPr>
      <w:r w:rsidRPr="005B380F">
        <w:rPr>
          <w:rFonts w:hint="eastAsia"/>
          <w:sz w:val="24"/>
          <w:szCs w:val="24"/>
        </w:rPr>
        <w:t>点击</w:t>
      </w:r>
      <w:r w:rsidR="005B380F">
        <w:rPr>
          <w:noProof/>
        </w:rPr>
        <w:drawing>
          <wp:inline distT="0" distB="0" distL="0" distR="0" wp14:anchorId="233DC748" wp14:editId="39C61473">
            <wp:extent cx="466725" cy="4667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380F" w:rsidRPr="005B380F">
        <w:rPr>
          <w:rFonts w:hint="eastAsia"/>
          <w:sz w:val="24"/>
          <w:szCs w:val="24"/>
        </w:rPr>
        <w:t>按钮</w:t>
      </w:r>
      <w:r w:rsidR="005B380F" w:rsidRPr="005B380F">
        <w:rPr>
          <w:sz w:val="24"/>
          <w:szCs w:val="24"/>
        </w:rPr>
        <w:t>进入屏幕</w:t>
      </w:r>
      <w:r w:rsidR="005B380F" w:rsidRPr="005B380F">
        <w:rPr>
          <w:rFonts w:hint="eastAsia"/>
          <w:sz w:val="24"/>
          <w:szCs w:val="24"/>
        </w:rPr>
        <w:t>广播</w:t>
      </w:r>
      <w:r w:rsidR="005B380F" w:rsidRPr="005B380F">
        <w:rPr>
          <w:sz w:val="24"/>
          <w:szCs w:val="24"/>
        </w:rPr>
        <w:t>设置</w:t>
      </w:r>
      <w:r w:rsidR="005B380F">
        <w:rPr>
          <w:rFonts w:hint="eastAsia"/>
          <w:sz w:val="24"/>
          <w:szCs w:val="24"/>
        </w:rPr>
        <w:t>界面</w:t>
      </w:r>
      <w:r w:rsidR="005B380F" w:rsidRPr="005B380F">
        <w:rPr>
          <w:rFonts w:hint="eastAsia"/>
          <w:sz w:val="24"/>
          <w:szCs w:val="24"/>
        </w:rPr>
        <w:t>.</w:t>
      </w:r>
    </w:p>
    <w:p w:rsidR="005B380F" w:rsidRPr="005B380F" w:rsidRDefault="005B380F" w:rsidP="001B1E86">
      <w:pPr>
        <w:ind w:left="390"/>
        <w:rPr>
          <w:sz w:val="24"/>
          <w:szCs w:val="24"/>
        </w:rPr>
      </w:pPr>
      <w:r>
        <w:rPr>
          <w:rFonts w:ascii="Arial Unicode MS" w:eastAsia="Arial Unicode MS" w:hAnsi="Arial Unicode MS" w:cs="Arial Unicode MS" w:hint="eastAsia"/>
          <w:color w:val="000000"/>
          <w:kern w:val="0"/>
          <w:sz w:val="30"/>
          <w:szCs w:val="30"/>
          <w:lang w:val="en"/>
        </w:rPr>
        <w:t>◆</w:t>
      </w:r>
      <w:r w:rsidRPr="005B380F">
        <w:rPr>
          <w:rFonts w:hint="eastAsia"/>
          <w:sz w:val="24"/>
          <w:szCs w:val="24"/>
        </w:rPr>
        <w:t xml:space="preserve"> 屏幕</w:t>
      </w:r>
      <w:r w:rsidRPr="005B380F">
        <w:rPr>
          <w:sz w:val="24"/>
          <w:szCs w:val="24"/>
        </w:rPr>
        <w:t>广播模式设置：</w:t>
      </w:r>
      <w:r>
        <w:rPr>
          <w:rFonts w:hint="eastAsia"/>
          <w:sz w:val="24"/>
          <w:szCs w:val="24"/>
        </w:rPr>
        <w:t>选择屏幕</w:t>
      </w:r>
      <w:r>
        <w:rPr>
          <w:sz w:val="24"/>
          <w:szCs w:val="24"/>
        </w:rPr>
        <w:t>广播</w:t>
      </w:r>
      <w:r>
        <w:rPr>
          <w:rFonts w:hint="eastAsia"/>
          <w:sz w:val="24"/>
          <w:szCs w:val="24"/>
        </w:rPr>
        <w:t>的</w:t>
      </w:r>
      <w:r>
        <w:rPr>
          <w:sz w:val="24"/>
          <w:szCs w:val="24"/>
        </w:rPr>
        <w:t>模式</w:t>
      </w:r>
    </w:p>
    <w:p w:rsidR="005B380F" w:rsidRPr="005B380F" w:rsidRDefault="005B380F" w:rsidP="001B1E86">
      <w:pPr>
        <w:ind w:left="390"/>
        <w:rPr>
          <w:sz w:val="24"/>
          <w:szCs w:val="24"/>
        </w:rPr>
      </w:pPr>
      <w:r>
        <w:rPr>
          <w:rFonts w:ascii="Arial Unicode MS" w:eastAsia="Arial Unicode MS" w:hAnsi="Arial Unicode MS" w:cs="Arial Unicode MS" w:hint="eastAsia"/>
          <w:color w:val="000000"/>
          <w:kern w:val="0"/>
          <w:sz w:val="30"/>
          <w:szCs w:val="30"/>
          <w:lang w:val="en"/>
        </w:rPr>
        <w:t>◆</w:t>
      </w:r>
      <w:r w:rsidRPr="005B380F">
        <w:rPr>
          <w:sz w:val="24"/>
          <w:szCs w:val="24"/>
        </w:rPr>
        <w:t xml:space="preserve"> </w:t>
      </w:r>
      <w:r w:rsidRPr="005B380F">
        <w:rPr>
          <w:rFonts w:hint="eastAsia"/>
          <w:sz w:val="24"/>
          <w:szCs w:val="24"/>
        </w:rPr>
        <w:t>截屏模式</w:t>
      </w:r>
      <w:r w:rsidRPr="005B380F">
        <w:rPr>
          <w:sz w:val="24"/>
          <w:szCs w:val="24"/>
        </w:rPr>
        <w:t>：</w:t>
      </w:r>
      <w:r>
        <w:rPr>
          <w:rFonts w:hint="eastAsia"/>
          <w:sz w:val="24"/>
          <w:szCs w:val="24"/>
        </w:rPr>
        <w:t>选择屏幕广播截屏的</w:t>
      </w:r>
      <w:r>
        <w:rPr>
          <w:sz w:val="24"/>
          <w:szCs w:val="24"/>
        </w:rPr>
        <w:t>模式</w:t>
      </w:r>
    </w:p>
    <w:p w:rsidR="005B380F" w:rsidRPr="005B380F" w:rsidRDefault="005B380F" w:rsidP="001B1E86">
      <w:pPr>
        <w:ind w:left="390"/>
        <w:rPr>
          <w:sz w:val="24"/>
          <w:szCs w:val="24"/>
        </w:rPr>
      </w:pPr>
      <w:r>
        <w:rPr>
          <w:rFonts w:ascii="Arial Unicode MS" w:eastAsia="Arial Unicode MS" w:hAnsi="Arial Unicode MS" w:cs="Arial Unicode MS" w:hint="eastAsia"/>
          <w:color w:val="000000"/>
          <w:kern w:val="0"/>
          <w:sz w:val="30"/>
          <w:szCs w:val="30"/>
          <w:lang w:val="en"/>
        </w:rPr>
        <w:t>◆</w:t>
      </w:r>
      <w:r w:rsidRPr="005B380F">
        <w:rPr>
          <w:rFonts w:hint="eastAsia"/>
          <w:sz w:val="24"/>
          <w:szCs w:val="24"/>
        </w:rPr>
        <w:t xml:space="preserve"> 音频</w:t>
      </w:r>
      <w:r w:rsidRPr="005B380F">
        <w:rPr>
          <w:sz w:val="24"/>
          <w:szCs w:val="24"/>
        </w:rPr>
        <w:t>广播开关：</w:t>
      </w:r>
      <w:r>
        <w:rPr>
          <w:rFonts w:hint="eastAsia"/>
          <w:sz w:val="24"/>
          <w:szCs w:val="24"/>
        </w:rPr>
        <w:t>选择打开</w:t>
      </w:r>
      <w:r>
        <w:rPr>
          <w:sz w:val="24"/>
          <w:szCs w:val="24"/>
        </w:rPr>
        <w:t>或关闭</w:t>
      </w:r>
      <w:r>
        <w:rPr>
          <w:rFonts w:hint="eastAsia"/>
          <w:sz w:val="24"/>
          <w:szCs w:val="24"/>
        </w:rPr>
        <w:t>麦克风</w:t>
      </w:r>
      <w:r>
        <w:rPr>
          <w:sz w:val="24"/>
          <w:szCs w:val="24"/>
        </w:rPr>
        <w:t>和多媒体音频广播</w:t>
      </w:r>
    </w:p>
    <w:p w:rsidR="005B380F" w:rsidRPr="005B380F" w:rsidRDefault="005B380F" w:rsidP="001B1E86">
      <w:pPr>
        <w:ind w:left="390"/>
        <w:rPr>
          <w:sz w:val="24"/>
          <w:szCs w:val="24"/>
        </w:rPr>
      </w:pPr>
      <w:r>
        <w:rPr>
          <w:rFonts w:ascii="Arial Unicode MS" w:eastAsia="Arial Unicode MS" w:hAnsi="Arial Unicode MS" w:cs="Arial Unicode MS" w:hint="eastAsia"/>
          <w:color w:val="000000"/>
          <w:kern w:val="0"/>
          <w:sz w:val="30"/>
          <w:szCs w:val="30"/>
          <w:lang w:val="en"/>
        </w:rPr>
        <w:t>◆</w:t>
      </w:r>
      <w:r w:rsidRPr="005B380F">
        <w:rPr>
          <w:rFonts w:hint="eastAsia"/>
          <w:sz w:val="24"/>
          <w:szCs w:val="24"/>
        </w:rPr>
        <w:t xml:space="preserve"> 截</w:t>
      </w:r>
      <w:proofErr w:type="gramStart"/>
      <w:r w:rsidRPr="005B380F">
        <w:rPr>
          <w:rFonts w:hint="eastAsia"/>
          <w:sz w:val="24"/>
          <w:szCs w:val="24"/>
        </w:rPr>
        <w:t>屏</w:t>
      </w:r>
      <w:r w:rsidRPr="005B380F">
        <w:rPr>
          <w:sz w:val="24"/>
          <w:szCs w:val="24"/>
        </w:rPr>
        <w:t>最大帧</w:t>
      </w:r>
      <w:proofErr w:type="gramEnd"/>
      <w:r w:rsidRPr="005B380F">
        <w:rPr>
          <w:sz w:val="24"/>
          <w:szCs w:val="24"/>
        </w:rPr>
        <w:t>数：</w:t>
      </w:r>
      <w:r w:rsidR="00660710">
        <w:rPr>
          <w:rFonts w:hint="eastAsia"/>
          <w:sz w:val="24"/>
          <w:szCs w:val="24"/>
        </w:rPr>
        <w:t>通过</w:t>
      </w:r>
      <w:r w:rsidR="00660710">
        <w:rPr>
          <w:sz w:val="24"/>
          <w:szCs w:val="24"/>
        </w:rPr>
        <w:t>输入或</w:t>
      </w:r>
      <w:r w:rsidR="00660710">
        <w:rPr>
          <w:rFonts w:hint="eastAsia"/>
          <w:sz w:val="24"/>
          <w:szCs w:val="24"/>
        </w:rPr>
        <w:t>右侧</w:t>
      </w:r>
      <w:r w:rsidR="00660710">
        <w:rPr>
          <w:sz w:val="24"/>
          <w:szCs w:val="24"/>
        </w:rPr>
        <w:t>按钮</w:t>
      </w:r>
      <w:r w:rsidR="00660710">
        <w:rPr>
          <w:rFonts w:hint="eastAsia"/>
          <w:sz w:val="24"/>
          <w:szCs w:val="24"/>
        </w:rPr>
        <w:t>来</w:t>
      </w:r>
      <w:r>
        <w:rPr>
          <w:rFonts w:hint="eastAsia"/>
          <w:sz w:val="24"/>
          <w:szCs w:val="24"/>
        </w:rPr>
        <w:t>增加</w:t>
      </w:r>
      <w:r>
        <w:rPr>
          <w:sz w:val="24"/>
          <w:szCs w:val="24"/>
        </w:rPr>
        <w:t>或</w:t>
      </w:r>
      <w:r>
        <w:rPr>
          <w:rFonts w:hint="eastAsia"/>
          <w:sz w:val="24"/>
          <w:szCs w:val="24"/>
        </w:rPr>
        <w:t>减少屏幕</w:t>
      </w:r>
      <w:r>
        <w:rPr>
          <w:sz w:val="24"/>
          <w:szCs w:val="24"/>
        </w:rPr>
        <w:t>广播截屏的最大</w:t>
      </w:r>
      <w:r>
        <w:rPr>
          <w:rFonts w:hint="eastAsia"/>
          <w:sz w:val="24"/>
          <w:szCs w:val="24"/>
        </w:rPr>
        <w:t>帧数</w:t>
      </w:r>
    </w:p>
    <w:p w:rsidR="005B380F" w:rsidRDefault="00AC2BE4" w:rsidP="001B1E86">
      <w:pPr>
        <w:ind w:left="390"/>
      </w:pPr>
      <w:r>
        <w:rPr>
          <w:noProof/>
        </w:rPr>
        <w:lastRenderedPageBreak/>
        <w:drawing>
          <wp:inline distT="0" distB="0" distL="0" distR="0" wp14:anchorId="75C73EBA" wp14:editId="5D61B98A">
            <wp:extent cx="5010150" cy="489585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80F" w:rsidRPr="005B380F" w:rsidRDefault="005B380F" w:rsidP="001B1E86">
      <w:pPr>
        <w:ind w:left="390"/>
      </w:pPr>
    </w:p>
    <w:p w:rsidR="001B1E86" w:rsidRDefault="001B1E86" w:rsidP="001B1E86">
      <w:pPr>
        <w:pStyle w:val="a4"/>
        <w:keepNext/>
        <w:widowControl/>
        <w:numPr>
          <w:ilvl w:val="1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4" w:name="_Toc529516707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开启/关闭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屏幕广播</w:t>
      </w:r>
      <w:bookmarkEnd w:id="4"/>
    </w:p>
    <w:p w:rsidR="005B380F" w:rsidRDefault="005B380F" w:rsidP="005B380F">
      <w:pPr>
        <w:pStyle w:val="a4"/>
        <w:ind w:left="390" w:firstLineChars="0" w:firstLine="0"/>
        <w:rPr>
          <w:sz w:val="24"/>
          <w:szCs w:val="24"/>
        </w:rPr>
      </w:pPr>
      <w:r w:rsidRPr="005B380F">
        <w:rPr>
          <w:rFonts w:hint="eastAsia"/>
          <w:sz w:val="24"/>
          <w:szCs w:val="24"/>
        </w:rPr>
        <w:t>点击</w:t>
      </w:r>
      <w:r>
        <w:rPr>
          <w:noProof/>
        </w:rPr>
        <w:drawing>
          <wp:inline distT="0" distB="0" distL="0" distR="0" wp14:anchorId="0AC996E3" wp14:editId="209D2D1F">
            <wp:extent cx="495300" cy="4000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80F">
        <w:rPr>
          <w:rFonts w:hint="eastAsia"/>
          <w:sz w:val="24"/>
          <w:szCs w:val="24"/>
        </w:rPr>
        <w:t>按钮</w:t>
      </w:r>
      <w:r>
        <w:rPr>
          <w:rFonts w:hint="eastAsia"/>
          <w:sz w:val="24"/>
          <w:szCs w:val="24"/>
        </w:rPr>
        <w:t>开启</w:t>
      </w:r>
      <w:r w:rsidRPr="005B380F">
        <w:rPr>
          <w:sz w:val="24"/>
          <w:szCs w:val="24"/>
        </w:rPr>
        <w:t>屏幕</w:t>
      </w:r>
      <w:r w:rsidRPr="005B380F">
        <w:rPr>
          <w:rFonts w:hint="eastAsia"/>
          <w:sz w:val="24"/>
          <w:szCs w:val="24"/>
        </w:rPr>
        <w:t>广播.</w:t>
      </w:r>
    </w:p>
    <w:p w:rsidR="005B380F" w:rsidRPr="005B380F" w:rsidRDefault="005B380F" w:rsidP="005B380F">
      <w:pPr>
        <w:pStyle w:val="a4"/>
        <w:ind w:left="39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点击</w:t>
      </w:r>
      <w:r>
        <w:rPr>
          <w:noProof/>
        </w:rPr>
        <w:drawing>
          <wp:inline distT="0" distB="0" distL="0" distR="0" wp14:anchorId="07FB2D9C" wp14:editId="2A5BED30">
            <wp:extent cx="438150" cy="44767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>按钮</w:t>
      </w:r>
      <w:r>
        <w:rPr>
          <w:sz w:val="24"/>
          <w:szCs w:val="24"/>
        </w:rPr>
        <w:t>关闭屏幕广播</w:t>
      </w:r>
      <w:r>
        <w:rPr>
          <w:rFonts w:hint="eastAsia"/>
          <w:sz w:val="24"/>
          <w:szCs w:val="24"/>
        </w:rPr>
        <w:t>.</w:t>
      </w:r>
    </w:p>
    <w:p w:rsidR="005B380F" w:rsidRPr="005B380F" w:rsidRDefault="005B380F" w:rsidP="005B380F">
      <w:pPr>
        <w:pStyle w:val="a4"/>
        <w:keepNext/>
        <w:widowControl/>
        <w:spacing w:before="260" w:after="260"/>
        <w:ind w:left="84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</w:p>
    <w:p w:rsidR="001B1E86" w:rsidRDefault="001B1E86" w:rsidP="001B1E86"/>
    <w:p w:rsidR="001B1E86" w:rsidRDefault="001B1E86">
      <w:pPr>
        <w:widowControl/>
        <w:jc w:val="left"/>
        <w:rPr>
          <w:sz w:val="44"/>
          <w:szCs w:val="84"/>
        </w:rPr>
      </w:pPr>
      <w:r>
        <w:rPr>
          <w:sz w:val="44"/>
          <w:szCs w:val="84"/>
        </w:rPr>
        <w:br w:type="page"/>
      </w:r>
    </w:p>
    <w:p w:rsidR="001B1E86" w:rsidRDefault="001B1E86" w:rsidP="001B1E86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30"/>
          <w:szCs w:val="30"/>
        </w:rPr>
      </w:pPr>
      <w:bookmarkStart w:id="5" w:name="_Toc529516708"/>
      <w:r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lastRenderedPageBreak/>
        <w:t>终端管理</w:t>
      </w:r>
      <w:bookmarkEnd w:id="5"/>
    </w:p>
    <w:p w:rsidR="00F44535" w:rsidRDefault="00F44535" w:rsidP="00F44535">
      <w:pPr>
        <w:ind w:firstLine="390"/>
        <w:rPr>
          <w:sz w:val="24"/>
        </w:rPr>
      </w:pPr>
      <w:r>
        <w:rPr>
          <w:rFonts w:hint="eastAsia"/>
          <w:sz w:val="24"/>
        </w:rPr>
        <w:t>终端</w:t>
      </w:r>
      <w:r w:rsidRPr="00F44535">
        <w:rPr>
          <w:sz w:val="24"/>
        </w:rPr>
        <w:t>管理界面</w:t>
      </w:r>
      <w:r>
        <w:rPr>
          <w:rFonts w:hint="eastAsia"/>
          <w:sz w:val="24"/>
        </w:rPr>
        <w:t>会</w:t>
      </w:r>
      <w:r>
        <w:rPr>
          <w:sz w:val="24"/>
        </w:rPr>
        <w:t>显示所有已经连接到主机的终端</w:t>
      </w:r>
      <w:r>
        <w:rPr>
          <w:rFonts w:hint="eastAsia"/>
          <w:sz w:val="24"/>
        </w:rPr>
        <w:t>信息</w:t>
      </w:r>
      <w:r>
        <w:rPr>
          <w:sz w:val="24"/>
        </w:rPr>
        <w:t>，包括ID</w:t>
      </w:r>
      <w:r>
        <w:rPr>
          <w:rFonts w:hint="eastAsia"/>
          <w:sz w:val="24"/>
        </w:rPr>
        <w:t>，主机名</w:t>
      </w:r>
      <w:r>
        <w:rPr>
          <w:sz w:val="24"/>
        </w:rPr>
        <w:t>，</w:t>
      </w:r>
      <w:r>
        <w:rPr>
          <w:rFonts w:hint="eastAsia"/>
          <w:sz w:val="24"/>
        </w:rPr>
        <w:t>型号</w:t>
      </w:r>
      <w:r>
        <w:rPr>
          <w:sz w:val="24"/>
        </w:rPr>
        <w:t>，</w:t>
      </w:r>
      <w:r>
        <w:rPr>
          <w:rFonts w:hint="eastAsia"/>
          <w:sz w:val="24"/>
        </w:rPr>
        <w:t>版本</w:t>
      </w:r>
      <w:r>
        <w:rPr>
          <w:sz w:val="24"/>
        </w:rPr>
        <w:t>，IP地址，MAC地址，RDP主机，RDP用户，</w:t>
      </w:r>
      <w:r>
        <w:rPr>
          <w:rFonts w:hint="eastAsia"/>
          <w:sz w:val="24"/>
        </w:rPr>
        <w:t>连接</w:t>
      </w:r>
      <w:r>
        <w:rPr>
          <w:sz w:val="24"/>
        </w:rPr>
        <w:t>状态</w:t>
      </w:r>
      <w:r w:rsidR="00615C27">
        <w:rPr>
          <w:rFonts w:hint="eastAsia"/>
          <w:sz w:val="24"/>
        </w:rPr>
        <w:t>，并</w:t>
      </w:r>
      <w:r w:rsidR="00615C27">
        <w:rPr>
          <w:sz w:val="24"/>
        </w:rPr>
        <w:t>对终端进行管理。</w:t>
      </w:r>
    </w:p>
    <w:p w:rsidR="00F44535" w:rsidRDefault="004318B3" w:rsidP="00F44535">
      <w:pPr>
        <w:rPr>
          <w:rFonts w:eastAsiaTheme="minorHAnsi" w:cs="Arial Unicode MS"/>
          <w:b/>
          <w:bCs/>
          <w:color w:val="000000"/>
          <w:kern w:val="0"/>
          <w:sz w:val="36"/>
          <w:szCs w:val="30"/>
        </w:rPr>
      </w:pPr>
      <w:r>
        <w:rPr>
          <w:noProof/>
        </w:rPr>
        <w:drawing>
          <wp:inline distT="0" distB="0" distL="0" distR="0" wp14:anchorId="6282C2D0" wp14:editId="144B3CC3">
            <wp:extent cx="5274310" cy="26193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535" w:rsidRPr="00E07B01" w:rsidRDefault="00F44535" w:rsidP="00F44535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6" w:name="_Toc529516709"/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3.1 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终端连接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数量</w:t>
      </w:r>
      <w:bookmarkEnd w:id="6"/>
    </w:p>
    <w:p w:rsidR="00F44535" w:rsidRDefault="00F44535" w:rsidP="00F44535">
      <w:pPr>
        <w:ind w:firstLine="360"/>
      </w:pPr>
      <w:r>
        <w:rPr>
          <w:noProof/>
        </w:rPr>
        <w:drawing>
          <wp:inline distT="0" distB="0" distL="0" distR="0" wp14:anchorId="2C8C0F63" wp14:editId="2F04E097">
            <wp:extent cx="1038225" cy="4476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ab/>
        <w:t xml:space="preserve"> </w:t>
      </w:r>
    </w:p>
    <w:p w:rsidR="00F44535" w:rsidRPr="008D5CAC" w:rsidRDefault="00F44535" w:rsidP="00F44535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总数是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所有连接过主机的终端数量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。</w:t>
      </w:r>
    </w:p>
    <w:p w:rsidR="00F44535" w:rsidRPr="008D5CAC" w:rsidRDefault="00F44535" w:rsidP="00F44535">
      <w:pPr>
        <w:ind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连接数是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正在连接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主机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的终端数量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。</w:t>
      </w:r>
    </w:p>
    <w:p w:rsidR="00F44535" w:rsidRPr="00E07B01" w:rsidRDefault="00F44535" w:rsidP="00F44535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7" w:name="_Toc529516710"/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3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2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刷新终端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列表</w:t>
      </w:r>
      <w:bookmarkEnd w:id="7"/>
    </w:p>
    <w:p w:rsidR="00F44535" w:rsidRDefault="00F44535" w:rsidP="00F44535">
      <w:pPr>
        <w:ind w:firstLine="360"/>
      </w:pPr>
      <w:r>
        <w:rPr>
          <w:noProof/>
        </w:rPr>
        <w:drawing>
          <wp:inline distT="0" distB="0" distL="0" distR="0" wp14:anchorId="00D7DB8D" wp14:editId="2B94E664">
            <wp:extent cx="714375" cy="323850"/>
            <wp:effectExtent l="0" t="0" r="952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535" w:rsidRPr="008D5CAC" w:rsidRDefault="00F44535" w:rsidP="00F44535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刷新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按钮将会重新扫描终端，并在下方显示。</w:t>
      </w:r>
    </w:p>
    <w:p w:rsidR="00F44535" w:rsidRPr="00F44535" w:rsidRDefault="00F44535" w:rsidP="00F44535">
      <w:pPr>
        <w:keepNext/>
        <w:widowControl/>
        <w:spacing w:before="260" w:after="260"/>
        <w:ind w:firstLineChars="150" w:firstLine="42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8" w:name="_Toc529516711"/>
      <w:r w:rsidRPr="00F44535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lastRenderedPageBreak/>
        <w:t>3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3</w:t>
      </w:r>
      <w:r w:rsidRPr="00F44535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搜索终端</w:t>
      </w:r>
      <w:bookmarkEnd w:id="8"/>
    </w:p>
    <w:p w:rsidR="00F44535" w:rsidRDefault="00F44535" w:rsidP="00F44535">
      <w:pPr>
        <w:ind w:firstLine="360"/>
      </w:pPr>
      <w:r>
        <w:rPr>
          <w:noProof/>
        </w:rPr>
        <w:drawing>
          <wp:inline distT="0" distB="0" distL="0" distR="0" wp14:anchorId="6D79B90C" wp14:editId="6F59C0B9">
            <wp:extent cx="2466975" cy="295275"/>
            <wp:effectExtent l="0" t="0" r="9525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535" w:rsidRPr="0009003E" w:rsidRDefault="00F44535" w:rsidP="0009003E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输入关键字搜索下方终端。</w:t>
      </w:r>
    </w:p>
    <w:p w:rsidR="00F44535" w:rsidRPr="00F44535" w:rsidRDefault="00F44535" w:rsidP="00F44535">
      <w:pPr>
        <w:keepNext/>
        <w:widowControl/>
        <w:spacing w:before="260" w:after="260"/>
        <w:ind w:firstLineChars="150" w:firstLine="42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9" w:name="_Toc529516712"/>
      <w:r w:rsidRPr="00F44535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3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4</w:t>
      </w:r>
      <w:r w:rsidRPr="00F44535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修改终端</w:t>
      </w:r>
      <w:r w:rsidRPr="00F44535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展示方式</w:t>
      </w:r>
      <w:bookmarkEnd w:id="9"/>
    </w:p>
    <w:p w:rsidR="00F44535" w:rsidRPr="008D5CAC" w:rsidRDefault="00F44535" w:rsidP="00F44535">
      <w:pPr>
        <w:ind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 w:rsidRPr="008D5CAC">
        <w:rPr>
          <w:noProof/>
        </w:rPr>
        <w:drawing>
          <wp:inline distT="0" distB="0" distL="0" distR="0" wp14:anchorId="11AA0F16" wp14:editId="44116774">
            <wp:extent cx="314325" cy="285750"/>
            <wp:effectExtent l="0" t="0" r="952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 xml:space="preserve"> 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按钮将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终端展示方式修改为监控模式</w:t>
      </w:r>
    </w:p>
    <w:p w:rsidR="00F44535" w:rsidRDefault="00F44535" w:rsidP="00F44535">
      <w:pPr>
        <w:ind w:firstLine="360"/>
        <w:rPr>
          <w:rFonts w:asciiTheme="minorEastAsia" w:hAnsiTheme="minorEastAsia" w:cs="Arial Unicode MS"/>
          <w:b/>
          <w:bCs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6ABAAA46" wp14:editId="1623372B">
            <wp:extent cx="2390775" cy="1428750"/>
            <wp:effectExtent l="0" t="0" r="952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535" w:rsidRPr="008D5CAC" w:rsidRDefault="00F44535" w:rsidP="00F44535">
      <w:pPr>
        <w:ind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 w:rsidRPr="008D5CAC">
        <w:rPr>
          <w:noProof/>
        </w:rPr>
        <w:drawing>
          <wp:inline distT="0" distB="0" distL="0" distR="0" wp14:anchorId="60082A23" wp14:editId="34455F6D">
            <wp:extent cx="323850" cy="3048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 xml:space="preserve"> 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按钮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将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终端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展示方式修改为列表模式</w:t>
      </w:r>
    </w:p>
    <w:p w:rsidR="0009003E" w:rsidRDefault="004625FA" w:rsidP="0009003E">
      <w:pPr>
        <w:ind w:firstLine="360"/>
        <w:rPr>
          <w:rFonts w:asciiTheme="minorEastAsia" w:hAnsiTheme="minorEastAsia" w:cs="Arial Unicode MS"/>
          <w:b/>
          <w:bCs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478C54F4" wp14:editId="279C1954">
            <wp:extent cx="4486275" cy="523875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03E" w:rsidRDefault="0009003E" w:rsidP="0009003E">
      <w:pPr>
        <w:keepNext/>
        <w:widowControl/>
        <w:spacing w:before="260" w:after="260"/>
        <w:ind w:firstLineChars="150" w:firstLine="42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10" w:name="_Toc529516713"/>
      <w:r w:rsidRPr="00F44535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3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5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终端操作</w:t>
      </w:r>
      <w:bookmarkEnd w:id="10"/>
    </w:p>
    <w:p w:rsidR="00615C27" w:rsidRPr="00615C27" w:rsidRDefault="00615C27" w:rsidP="00615C27">
      <w:pPr>
        <w:ind w:firstLine="42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 w:rsidRPr="00615C27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右键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对应的终端</w:t>
      </w:r>
      <w:r w:rsidR="00D267D7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或空白</w:t>
      </w:r>
      <w:r w:rsidR="00D267D7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区域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，可以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对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终端进行管理操作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。</w:t>
      </w:r>
    </w:p>
    <w:p w:rsidR="0009003E" w:rsidRDefault="0009003E" w:rsidP="00615C27">
      <w:pPr>
        <w:jc w:val="center"/>
      </w:pPr>
      <w:r>
        <w:rPr>
          <w:noProof/>
        </w:rPr>
        <w:lastRenderedPageBreak/>
        <w:drawing>
          <wp:inline distT="0" distB="0" distL="0" distR="0" wp14:anchorId="4D173F69" wp14:editId="637658BA">
            <wp:extent cx="1885950" cy="29527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P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11" w:name="_Toc529516714"/>
      <w:r w:rsidRPr="000B592B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1 全选</w:t>
      </w:r>
      <w:r w:rsidRPr="000B592B"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Pr="000B592B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选择</w:t>
      </w:r>
      <w:r w:rsidRPr="000B592B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全部终端</w:t>
      </w:r>
      <w:bookmarkEnd w:id="11"/>
    </w:p>
    <w:p w:rsidR="000B592B" w:rsidRDefault="000B592B" w:rsidP="000B592B">
      <w:pPr>
        <w:keepNext/>
        <w:widowControl/>
        <w:spacing w:before="260" w:after="260"/>
        <w:jc w:val="left"/>
        <w:outlineLvl w:val="1"/>
      </w:pPr>
      <w:bookmarkStart w:id="12" w:name="_Toc529516715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2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全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不选：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取消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选择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全部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终端</w:t>
      </w:r>
      <w:bookmarkEnd w:id="12"/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13" w:name="_Toc529516716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3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关闭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终端：</w:t>
      </w:r>
      <w:r w:rsidRPr="000B592B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远程</w:t>
      </w:r>
      <w:r w:rsidRPr="000B592B">
        <w:rPr>
          <w:rFonts w:eastAsiaTheme="minorHAnsi" w:cs="Arial Unicode MS"/>
          <w:bCs/>
          <w:color w:val="000000"/>
          <w:kern w:val="0"/>
          <w:sz w:val="24"/>
          <w:szCs w:val="30"/>
        </w:rPr>
        <w:t>关闭</w:t>
      </w:r>
      <w:r w:rsidR="004F50BD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已</w:t>
      </w:r>
      <w:r w:rsidRPr="000B592B">
        <w:rPr>
          <w:rFonts w:eastAsiaTheme="minorHAnsi" w:cs="Arial Unicode MS"/>
          <w:bCs/>
          <w:color w:val="000000"/>
          <w:kern w:val="0"/>
          <w:sz w:val="24"/>
          <w:szCs w:val="30"/>
        </w:rPr>
        <w:t>选终端</w:t>
      </w:r>
      <w:bookmarkEnd w:id="13"/>
    </w:p>
    <w:p w:rsidR="000B592B" w:rsidRPr="000B592B" w:rsidRDefault="00AC2BE4" w:rsidP="00A30A5A">
      <w:pPr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4650C8D1" wp14:editId="77B99619">
            <wp:extent cx="4991100" cy="1914525"/>
            <wp:effectExtent l="0" t="0" r="0" b="952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14" w:name="_Toc529516717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lastRenderedPageBreak/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4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重启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终端：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远程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重启</w:t>
      </w:r>
      <w:r w:rsidR="004F50BD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已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选终端</w:t>
      </w:r>
      <w:bookmarkEnd w:id="14"/>
    </w:p>
    <w:p w:rsidR="000B592B" w:rsidRPr="000B592B" w:rsidRDefault="00AC2BE4" w:rsidP="000B592B">
      <w:r>
        <w:rPr>
          <w:noProof/>
        </w:rPr>
        <w:drawing>
          <wp:inline distT="0" distB="0" distL="0" distR="0" wp14:anchorId="14212E10" wp14:editId="6E4EC862">
            <wp:extent cx="5019675" cy="1866900"/>
            <wp:effectExtent l="0" t="0" r="9525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Pr="00B77B85" w:rsidRDefault="000B592B" w:rsidP="00B77B85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15" w:name="_Toc529516718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5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删除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终端：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远程删除</w:t>
      </w:r>
      <w:r w:rsidR="004F50BD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已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选终端</w:t>
      </w:r>
      <w:bookmarkEnd w:id="15"/>
    </w:p>
    <w:p w:rsidR="000B592B" w:rsidRPr="00B77B85" w:rsidRDefault="000B592B" w:rsidP="00B77B85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16" w:name="_Toc529516719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6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唤醒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终端：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远程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唤醒</w:t>
      </w:r>
      <w:r w:rsidR="004F50BD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已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选终端</w:t>
      </w:r>
      <w:bookmarkEnd w:id="16"/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17" w:name="_Toc529516720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7 VNC打开终端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：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配置</w:t>
      </w:r>
      <w:r w:rsidR="00EA25E8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已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选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终端的VNC连接</w:t>
      </w:r>
      <w:r w:rsidR="00CC14E9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，</w:t>
      </w:r>
      <w:r w:rsidR="002A2248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远程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打开</w:t>
      </w:r>
      <w:r w:rsidR="00472D44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终端</w:t>
      </w:r>
      <w:r w:rsidR="00CC14E9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并</w:t>
      </w:r>
      <w:r w:rsidR="00CC14E9">
        <w:rPr>
          <w:rFonts w:eastAsiaTheme="minorHAnsi" w:cs="Arial Unicode MS"/>
          <w:bCs/>
          <w:color w:val="000000"/>
          <w:kern w:val="0"/>
          <w:sz w:val="24"/>
          <w:szCs w:val="30"/>
        </w:rPr>
        <w:t>进行控制</w:t>
      </w:r>
      <w:bookmarkEnd w:id="17"/>
    </w:p>
    <w:p w:rsidR="00B77B85" w:rsidRDefault="00B77B85" w:rsidP="00B77B85">
      <w:r w:rsidRPr="00B77B85">
        <w:rPr>
          <w:rFonts w:hint="eastAsia"/>
          <w:b/>
        </w:rPr>
        <w:t>端口：</w:t>
      </w:r>
      <w:r>
        <w:rPr>
          <w:rFonts w:hint="eastAsia"/>
        </w:rPr>
        <w:t>输入</w:t>
      </w:r>
      <w:r>
        <w:t>VNC</w:t>
      </w:r>
      <w:r>
        <w:rPr>
          <w:rFonts w:hint="eastAsia"/>
        </w:rPr>
        <w:t>连接</w:t>
      </w:r>
      <w:r>
        <w:t>的端口号</w:t>
      </w:r>
    </w:p>
    <w:p w:rsidR="00B77B85" w:rsidRDefault="00B77B85" w:rsidP="00B77B85">
      <w:r w:rsidRPr="00B77B85">
        <w:rPr>
          <w:rFonts w:hint="eastAsia"/>
          <w:b/>
        </w:rPr>
        <w:t>加密</w:t>
      </w:r>
      <w:r w:rsidRPr="00B77B85">
        <w:rPr>
          <w:b/>
        </w:rPr>
        <w:t>：</w:t>
      </w:r>
      <w:r>
        <w:rPr>
          <w:rFonts w:hint="eastAsia"/>
        </w:rPr>
        <w:t>选择</w:t>
      </w:r>
      <w:r>
        <w:t>VNC连接加密</w:t>
      </w:r>
      <w:r w:rsidR="00A30A5A">
        <w:rPr>
          <w:rFonts w:hint="eastAsia"/>
        </w:rPr>
        <w:t>方式</w:t>
      </w:r>
    </w:p>
    <w:p w:rsidR="00B77B85" w:rsidRDefault="00B77B85" w:rsidP="00B77B85">
      <w:r w:rsidRPr="00B77B85">
        <w:rPr>
          <w:rFonts w:hint="eastAsia"/>
          <w:b/>
        </w:rPr>
        <w:t>缩放</w:t>
      </w:r>
      <w:r w:rsidRPr="00B77B85">
        <w:rPr>
          <w:b/>
        </w:rPr>
        <w:t>：</w:t>
      </w:r>
      <w:r>
        <w:rPr>
          <w:rFonts w:hint="eastAsia"/>
        </w:rPr>
        <w:t>选择屏幕缩放</w:t>
      </w:r>
      <w:r>
        <w:t>或</w:t>
      </w:r>
      <w:proofErr w:type="gramStart"/>
      <w:r>
        <w:t>不</w:t>
      </w:r>
      <w:proofErr w:type="gramEnd"/>
      <w:r>
        <w:t>缩放</w:t>
      </w:r>
    </w:p>
    <w:p w:rsidR="00B77B85" w:rsidRDefault="00B77B85" w:rsidP="00B77B85">
      <w:r w:rsidRPr="00B77B85">
        <w:rPr>
          <w:rFonts w:hint="eastAsia"/>
          <w:b/>
        </w:rPr>
        <w:t>全屏</w:t>
      </w:r>
      <w:r w:rsidRPr="00B77B85">
        <w:rPr>
          <w:b/>
        </w:rPr>
        <w:t>：</w:t>
      </w:r>
      <w:r>
        <w:rPr>
          <w:rFonts w:hint="eastAsia"/>
        </w:rPr>
        <w:t>选择全屏</w:t>
      </w:r>
      <w:r>
        <w:t>显示或</w:t>
      </w:r>
      <w:r>
        <w:rPr>
          <w:rFonts w:hint="eastAsia"/>
        </w:rPr>
        <w:t>不</w:t>
      </w:r>
      <w:r>
        <w:t>全屏</w:t>
      </w:r>
    </w:p>
    <w:p w:rsidR="000B592B" w:rsidRPr="00B77B85" w:rsidRDefault="00AC2BE4" w:rsidP="000B592B">
      <w:r>
        <w:rPr>
          <w:noProof/>
        </w:rPr>
        <w:lastRenderedPageBreak/>
        <w:drawing>
          <wp:inline distT="0" distB="0" distL="0" distR="0" wp14:anchorId="6759CAA0" wp14:editId="5D44AC17">
            <wp:extent cx="4962525" cy="4162425"/>
            <wp:effectExtent l="0" t="0" r="9525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18" w:name="_Toc529516721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8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分配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RDP主机：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为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所选择</w:t>
      </w:r>
      <w:r w:rsidR="00B77B85" w:rsidRPr="00B77B85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终端</w:t>
      </w:r>
      <w:r w:rsidR="00B77B85" w:rsidRPr="00B77B85">
        <w:rPr>
          <w:rFonts w:eastAsiaTheme="minorHAnsi" w:cs="Arial Unicode MS"/>
          <w:bCs/>
          <w:color w:val="000000"/>
          <w:kern w:val="0"/>
          <w:sz w:val="24"/>
          <w:szCs w:val="30"/>
        </w:rPr>
        <w:t>分配RDP主机</w:t>
      </w:r>
      <w:bookmarkEnd w:id="18"/>
    </w:p>
    <w:p w:rsidR="00B77B85" w:rsidRDefault="00B77B85" w:rsidP="00B77B85">
      <w:r>
        <w:rPr>
          <w:rFonts w:hint="eastAsia"/>
          <w:b/>
        </w:rPr>
        <w:t>全选</w:t>
      </w:r>
      <w:r w:rsidRPr="00B77B85">
        <w:rPr>
          <w:rFonts w:hint="eastAsia"/>
          <w:b/>
        </w:rPr>
        <w:t>：</w:t>
      </w:r>
      <w:r>
        <w:rPr>
          <w:rFonts w:hint="eastAsia"/>
        </w:rPr>
        <w:t>选择</w:t>
      </w:r>
      <w:r w:rsidR="00975A7F">
        <w:rPr>
          <w:rFonts w:hint="eastAsia"/>
        </w:rPr>
        <w:t>下方列表</w:t>
      </w:r>
      <w:r w:rsidR="00975A7F">
        <w:t>中</w:t>
      </w:r>
      <w:r>
        <w:t>的</w:t>
      </w:r>
      <w:r w:rsidR="00975A7F">
        <w:rPr>
          <w:rFonts w:hint="eastAsia"/>
        </w:rPr>
        <w:t>所有</w:t>
      </w:r>
      <w:r>
        <w:t>终端</w:t>
      </w:r>
    </w:p>
    <w:p w:rsidR="00B77B85" w:rsidRPr="00B77B85" w:rsidRDefault="00B77B85" w:rsidP="00B77B85">
      <w:r>
        <w:rPr>
          <w:rFonts w:hint="eastAsia"/>
          <w:b/>
        </w:rPr>
        <w:t>自动分配</w:t>
      </w:r>
      <w:r w:rsidRPr="00B77B85">
        <w:rPr>
          <w:rFonts w:hint="eastAsia"/>
          <w:b/>
        </w:rPr>
        <w:t>：</w:t>
      </w:r>
      <w:r>
        <w:rPr>
          <w:rFonts w:hint="eastAsia"/>
        </w:rPr>
        <w:t>自动</w:t>
      </w:r>
      <w:r w:rsidR="002D56FF">
        <w:rPr>
          <w:rFonts w:hint="eastAsia"/>
        </w:rPr>
        <w:t>为</w:t>
      </w:r>
      <w:r w:rsidR="002D56FF">
        <w:t>已选</w:t>
      </w:r>
      <w:r>
        <w:t>终端</w:t>
      </w:r>
      <w:r w:rsidR="002D56FF">
        <w:rPr>
          <w:rFonts w:hint="eastAsia"/>
        </w:rPr>
        <w:t>分配主机</w:t>
      </w:r>
    </w:p>
    <w:p w:rsidR="00B77B85" w:rsidRDefault="00B77B85" w:rsidP="00B77B85">
      <w:r>
        <w:rPr>
          <w:rFonts w:hint="eastAsia"/>
          <w:b/>
        </w:rPr>
        <w:t>主机</w:t>
      </w:r>
      <w:r w:rsidRPr="00B77B85">
        <w:rPr>
          <w:b/>
        </w:rPr>
        <w:t>：</w:t>
      </w:r>
      <w:r>
        <w:rPr>
          <w:rFonts w:hint="eastAsia"/>
        </w:rPr>
        <w:t>为</w:t>
      </w:r>
      <w:r w:rsidR="002A4DEB">
        <w:rPr>
          <w:rFonts w:hint="eastAsia"/>
        </w:rPr>
        <w:t>已</w:t>
      </w:r>
      <w:r>
        <w:rPr>
          <w:rFonts w:hint="eastAsia"/>
        </w:rPr>
        <w:t>选</w:t>
      </w:r>
      <w:r>
        <w:t>终端分配主机</w:t>
      </w:r>
    </w:p>
    <w:p w:rsidR="00B77B85" w:rsidRDefault="00B77B85" w:rsidP="00B77B85">
      <w:r>
        <w:rPr>
          <w:rFonts w:hint="eastAsia"/>
          <w:b/>
        </w:rPr>
        <w:t>用户</w:t>
      </w:r>
      <w:r w:rsidRPr="00B77B85">
        <w:rPr>
          <w:b/>
        </w:rPr>
        <w:t>：</w:t>
      </w:r>
      <w:r>
        <w:rPr>
          <w:rFonts w:hint="eastAsia"/>
        </w:rPr>
        <w:t>为</w:t>
      </w:r>
      <w:r w:rsidR="002A4DEB">
        <w:rPr>
          <w:rFonts w:hint="eastAsia"/>
        </w:rPr>
        <w:t>已</w:t>
      </w:r>
      <w:r>
        <w:t>选终端选择用户</w:t>
      </w:r>
    </w:p>
    <w:p w:rsidR="00B77B85" w:rsidRDefault="00B77B85" w:rsidP="00B77B85">
      <w:r>
        <w:rPr>
          <w:rFonts w:hint="eastAsia"/>
          <w:b/>
        </w:rPr>
        <w:t>密码</w:t>
      </w:r>
      <w:r w:rsidRPr="00B77B85">
        <w:rPr>
          <w:b/>
        </w:rPr>
        <w:t>：</w:t>
      </w:r>
      <w:r w:rsidR="002D56FF">
        <w:rPr>
          <w:rFonts w:hint="eastAsia"/>
        </w:rPr>
        <w:t>输入</w:t>
      </w:r>
      <w:r w:rsidR="002D56FF">
        <w:t>用户</w:t>
      </w:r>
      <w:r w:rsidR="002D56FF">
        <w:rPr>
          <w:rFonts w:hint="eastAsia"/>
        </w:rPr>
        <w:t>的</w:t>
      </w:r>
      <w:r w:rsidR="002D56FF">
        <w:t>密码</w:t>
      </w:r>
    </w:p>
    <w:p w:rsidR="00B77B85" w:rsidRPr="002D56FF" w:rsidRDefault="00B77B85" w:rsidP="00B77B85">
      <w:r>
        <w:rPr>
          <w:rFonts w:hint="eastAsia"/>
          <w:b/>
        </w:rPr>
        <w:t>端口</w:t>
      </w:r>
      <w:r w:rsidRPr="00B77B85">
        <w:rPr>
          <w:b/>
        </w:rPr>
        <w:t>：</w:t>
      </w:r>
      <w:r w:rsidR="002D56FF">
        <w:rPr>
          <w:rFonts w:hint="eastAsia"/>
        </w:rPr>
        <w:t>输入主机</w:t>
      </w:r>
      <w:r w:rsidR="002D56FF">
        <w:t>连接的端口</w:t>
      </w:r>
      <w:r w:rsidR="002D56FF">
        <w:rPr>
          <w:rFonts w:hint="eastAsia"/>
          <w:noProof/>
        </w:rPr>
        <w:t>号</w:t>
      </w:r>
    </w:p>
    <w:p w:rsidR="00B77B85" w:rsidRPr="00B77B85" w:rsidRDefault="00B77B85" w:rsidP="00B77B85"/>
    <w:p w:rsidR="00B77B85" w:rsidRPr="00B77B85" w:rsidRDefault="00B77B85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</w:p>
    <w:p w:rsidR="000B592B" w:rsidRPr="000B592B" w:rsidRDefault="00AC2BE4" w:rsidP="000B592B">
      <w:r>
        <w:rPr>
          <w:noProof/>
        </w:rPr>
        <w:drawing>
          <wp:inline distT="0" distB="0" distL="0" distR="0" wp14:anchorId="28C7A6CF" wp14:editId="0C2DE0B9">
            <wp:extent cx="4943475" cy="4876800"/>
            <wp:effectExtent l="0" t="0" r="952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Pr="002A4DEB" w:rsidRDefault="000B592B" w:rsidP="002A4DE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19" w:name="_Toc529516722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lastRenderedPageBreak/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9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连接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RDP主机：</w:t>
      </w:r>
      <w:r w:rsidR="002A4DEB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已选</w:t>
      </w:r>
      <w:r w:rsidR="002A4DEB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终端</w:t>
      </w:r>
      <w:r w:rsidR="002A4DEB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连接</w:t>
      </w:r>
      <w:r w:rsidR="002A4DEB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RDP主机</w:t>
      </w:r>
      <w:bookmarkEnd w:id="19"/>
    </w:p>
    <w:p w:rsidR="000B592B" w:rsidRPr="002A4DEB" w:rsidRDefault="000B592B" w:rsidP="002A4DE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20" w:name="_Toc529516723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10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断开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RDP主机连接：</w:t>
      </w:r>
      <w:r w:rsidR="002A4DEB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断开</w:t>
      </w:r>
      <w:r w:rsidR="002A4DEB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已</w:t>
      </w:r>
      <w:r w:rsidR="002A4DEB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选终端与</w:t>
      </w:r>
      <w:r w:rsidR="002A4DEB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RDP主机连接</w:t>
      </w:r>
      <w:bookmarkEnd w:id="20"/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21" w:name="_Toc529516724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11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更新终端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选择</w:t>
      </w:r>
      <w:r w:rsidR="00E47A16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升级文件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并对已选远程</w:t>
      </w:r>
      <w:r w:rsidR="00E47A16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终端进行升级</w:t>
      </w:r>
      <w:bookmarkEnd w:id="21"/>
    </w:p>
    <w:p w:rsidR="000B592B" w:rsidRPr="002A4DEB" w:rsidRDefault="00AC2BE4" w:rsidP="000B592B">
      <w:r>
        <w:rPr>
          <w:noProof/>
        </w:rPr>
        <w:drawing>
          <wp:inline distT="0" distB="0" distL="0" distR="0" wp14:anchorId="75907090" wp14:editId="00F73F74">
            <wp:extent cx="4962525" cy="3771900"/>
            <wp:effectExtent l="0" t="0" r="9525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22" w:name="_Toc529516725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lastRenderedPageBreak/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12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PDF文件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推送：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选择PDF</w:t>
      </w:r>
      <w:r w:rsidR="00E47A16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文件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并对已选远程</w:t>
      </w:r>
      <w:r w:rsidR="00E47A16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终端进行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推送</w:t>
      </w:r>
      <w:bookmarkEnd w:id="22"/>
    </w:p>
    <w:p w:rsidR="000B592B" w:rsidRPr="000B592B" w:rsidRDefault="00AC2BE4" w:rsidP="000B592B">
      <w:r>
        <w:rPr>
          <w:noProof/>
        </w:rPr>
        <w:drawing>
          <wp:inline distT="0" distB="0" distL="0" distR="0" wp14:anchorId="3A0C736D" wp14:editId="014256C7">
            <wp:extent cx="4981575" cy="3771900"/>
            <wp:effectExtent l="0" t="0" r="9525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23" w:name="_Toc529516726"/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3.5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13 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唤醒关机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任务管理：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对终端</w:t>
      </w:r>
      <w:r w:rsidR="00E47A16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进行</w:t>
      </w:r>
      <w:r w:rsidR="00E47A16" w:rsidRPr="00E47A16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计划</w:t>
      </w:r>
      <w:r w:rsidR="00E47A16" w:rsidRPr="00E47A16">
        <w:rPr>
          <w:rFonts w:eastAsiaTheme="minorHAnsi" w:cs="Arial Unicode MS"/>
          <w:bCs/>
          <w:color w:val="000000"/>
          <w:kern w:val="0"/>
          <w:sz w:val="24"/>
          <w:szCs w:val="30"/>
        </w:rPr>
        <w:t>任务管理</w:t>
      </w:r>
      <w:bookmarkEnd w:id="23"/>
    </w:p>
    <w:p w:rsidR="00E47A16" w:rsidRDefault="00E47A16" w:rsidP="00E47A16">
      <w:r>
        <w:rPr>
          <w:rFonts w:hint="eastAsia"/>
          <w:b/>
        </w:rPr>
        <w:t>添加任务</w:t>
      </w:r>
      <w:r w:rsidRPr="00B77B85">
        <w:rPr>
          <w:rFonts w:hint="eastAsia"/>
          <w:b/>
        </w:rPr>
        <w:t>：</w:t>
      </w:r>
      <w:r w:rsidR="00862FC7">
        <w:rPr>
          <w:rFonts w:hint="eastAsia"/>
        </w:rPr>
        <w:t>对</w:t>
      </w:r>
      <w:r w:rsidR="00862FC7" w:rsidRPr="00E47A16">
        <w:t>已</w:t>
      </w:r>
      <w:r w:rsidR="00862FC7">
        <w:rPr>
          <w:rFonts w:hint="eastAsia"/>
        </w:rPr>
        <w:t>选择</w:t>
      </w:r>
      <w:r w:rsidR="00862FC7">
        <w:t>终端</w:t>
      </w:r>
      <w:r w:rsidR="00862FC7">
        <w:rPr>
          <w:rFonts w:hint="eastAsia"/>
        </w:rPr>
        <w:t>添加</w:t>
      </w:r>
      <w:r w:rsidR="00862FC7">
        <w:t>计划任务</w:t>
      </w:r>
    </w:p>
    <w:p w:rsidR="00E47A16" w:rsidRDefault="00E47A16" w:rsidP="00E47A16">
      <w:r>
        <w:rPr>
          <w:rFonts w:hint="eastAsia"/>
          <w:b/>
        </w:rPr>
        <w:t>删除任务</w:t>
      </w:r>
      <w:r w:rsidRPr="00B77B85">
        <w:rPr>
          <w:rFonts w:hint="eastAsia"/>
          <w:b/>
        </w:rPr>
        <w:t>：</w:t>
      </w:r>
      <w:r w:rsidR="00862FC7">
        <w:rPr>
          <w:rFonts w:hint="eastAsia"/>
        </w:rPr>
        <w:t>对</w:t>
      </w:r>
      <w:r w:rsidR="00862FC7" w:rsidRPr="00E47A16">
        <w:t>已</w:t>
      </w:r>
      <w:r w:rsidR="00862FC7">
        <w:rPr>
          <w:rFonts w:hint="eastAsia"/>
        </w:rPr>
        <w:t>选择</w:t>
      </w:r>
      <w:r w:rsidR="00862FC7">
        <w:t>终端</w:t>
      </w:r>
      <w:r w:rsidR="00862FC7">
        <w:rPr>
          <w:rFonts w:hint="eastAsia"/>
        </w:rPr>
        <w:t>删除</w:t>
      </w:r>
      <w:r w:rsidR="00862FC7">
        <w:t>计划任务</w:t>
      </w:r>
    </w:p>
    <w:p w:rsidR="00E47A16" w:rsidRDefault="00E47A16" w:rsidP="00E47A16">
      <w:r>
        <w:rPr>
          <w:rFonts w:hint="eastAsia"/>
          <w:b/>
        </w:rPr>
        <w:t>任务类型</w:t>
      </w:r>
      <w:r w:rsidRPr="00B77B85">
        <w:rPr>
          <w:b/>
        </w:rPr>
        <w:t>：</w:t>
      </w:r>
      <w:r>
        <w:rPr>
          <w:rFonts w:hint="eastAsia"/>
        </w:rPr>
        <w:t>选择计划</w:t>
      </w:r>
      <w:r>
        <w:t>任务类型</w:t>
      </w:r>
    </w:p>
    <w:p w:rsidR="00E47A16" w:rsidRPr="00E47A16" w:rsidRDefault="00E47A16" w:rsidP="00E47A16">
      <w:r>
        <w:rPr>
          <w:rFonts w:hint="eastAsia"/>
          <w:b/>
        </w:rPr>
        <w:t>任务执行</w:t>
      </w:r>
      <w:r>
        <w:rPr>
          <w:b/>
        </w:rPr>
        <w:t>时间</w:t>
      </w:r>
      <w:r w:rsidRPr="00B77B85">
        <w:rPr>
          <w:b/>
        </w:rPr>
        <w:t>：</w:t>
      </w:r>
      <w:r>
        <w:rPr>
          <w:rFonts w:hint="eastAsia"/>
        </w:rPr>
        <w:t>设定计划</w:t>
      </w:r>
      <w:r>
        <w:t>任务执行的时间</w:t>
      </w:r>
    </w:p>
    <w:p w:rsidR="000B592B" w:rsidRDefault="00AC2BE4" w:rsidP="000B592B">
      <w:r>
        <w:rPr>
          <w:noProof/>
        </w:rPr>
        <w:lastRenderedPageBreak/>
        <w:drawing>
          <wp:inline distT="0" distB="0" distL="0" distR="0" wp14:anchorId="2D895B1C" wp14:editId="61896B50">
            <wp:extent cx="4933950" cy="5534025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7A16" w:rsidRPr="000B592B" w:rsidRDefault="00AC2BE4" w:rsidP="000B592B">
      <w:r>
        <w:rPr>
          <w:noProof/>
        </w:rPr>
        <w:lastRenderedPageBreak/>
        <w:drawing>
          <wp:inline distT="0" distB="0" distL="0" distR="0" wp14:anchorId="4CCB5C35" wp14:editId="1D09465B">
            <wp:extent cx="4953000" cy="4133850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2B" w:rsidRPr="000B592B" w:rsidRDefault="000B592B" w:rsidP="000B592B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</w:p>
    <w:p w:rsidR="00785819" w:rsidRPr="00785819" w:rsidRDefault="00785819" w:rsidP="00615C27">
      <w:pPr>
        <w:rPr>
          <w:rFonts w:asciiTheme="minorEastAsia" w:hAnsiTheme="minorEastAsia" w:cs="Arial Unicode MS"/>
          <w:bCs/>
          <w:color w:val="000000"/>
          <w:kern w:val="0"/>
          <w:sz w:val="28"/>
          <w:szCs w:val="30"/>
        </w:rPr>
      </w:pPr>
    </w:p>
    <w:p w:rsidR="00615C27" w:rsidRPr="00615C27" w:rsidRDefault="00615C27" w:rsidP="00615C27">
      <w:pPr>
        <w:rPr>
          <w:rFonts w:asciiTheme="minorEastAsia" w:hAnsiTheme="minorEastAsia" w:cs="Arial Unicode MS"/>
          <w:bCs/>
          <w:color w:val="000000"/>
          <w:kern w:val="0"/>
          <w:sz w:val="28"/>
          <w:szCs w:val="30"/>
        </w:rPr>
      </w:pPr>
    </w:p>
    <w:p w:rsidR="00F44535" w:rsidRPr="00F44535" w:rsidRDefault="00F44535" w:rsidP="00F44535">
      <w:pPr>
        <w:rPr>
          <w:rFonts w:eastAsiaTheme="minorHAnsi" w:cs="Arial Unicode MS"/>
          <w:b/>
          <w:bCs/>
          <w:color w:val="000000"/>
          <w:kern w:val="0"/>
          <w:sz w:val="36"/>
          <w:szCs w:val="30"/>
        </w:rPr>
      </w:pPr>
    </w:p>
    <w:p w:rsidR="001B1E86" w:rsidRDefault="001B1E86" w:rsidP="005D64A9">
      <w:pPr>
        <w:rPr>
          <w:sz w:val="44"/>
          <w:szCs w:val="84"/>
        </w:rPr>
      </w:pPr>
    </w:p>
    <w:p w:rsidR="001B1E86" w:rsidRDefault="001B1E86">
      <w:pPr>
        <w:widowControl/>
        <w:jc w:val="left"/>
        <w:rPr>
          <w:sz w:val="44"/>
          <w:szCs w:val="84"/>
        </w:rPr>
      </w:pPr>
      <w:r>
        <w:rPr>
          <w:sz w:val="44"/>
          <w:szCs w:val="84"/>
        </w:rPr>
        <w:br w:type="page"/>
      </w:r>
    </w:p>
    <w:p w:rsidR="001B1E86" w:rsidRPr="00E756B1" w:rsidRDefault="001B1E86" w:rsidP="001B1E86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30"/>
          <w:szCs w:val="30"/>
        </w:rPr>
      </w:pPr>
      <w:bookmarkStart w:id="24" w:name="_Toc529516727"/>
      <w:r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lastRenderedPageBreak/>
        <w:t>用户管理</w:t>
      </w:r>
      <w:bookmarkEnd w:id="24"/>
    </w:p>
    <w:p w:rsidR="00706EF3" w:rsidRPr="00706EF3" w:rsidRDefault="00706EF3" w:rsidP="00706EF3">
      <w:pPr>
        <w:ind w:firstLine="360"/>
        <w:rPr>
          <w:sz w:val="24"/>
        </w:rPr>
      </w:pPr>
      <w:r w:rsidRPr="00706EF3">
        <w:rPr>
          <w:rFonts w:hint="eastAsia"/>
          <w:sz w:val="24"/>
        </w:rPr>
        <w:t>用户管理</w:t>
      </w:r>
      <w:r w:rsidRPr="00706EF3">
        <w:rPr>
          <w:sz w:val="24"/>
        </w:rPr>
        <w:t>界面</w:t>
      </w:r>
      <w:r w:rsidRPr="00706EF3">
        <w:rPr>
          <w:rFonts w:hint="eastAsia"/>
          <w:sz w:val="24"/>
        </w:rPr>
        <w:t>展示</w:t>
      </w:r>
      <w:r w:rsidRPr="00706EF3">
        <w:rPr>
          <w:sz w:val="24"/>
        </w:rPr>
        <w:t>了</w:t>
      </w:r>
      <w:r w:rsidRPr="00706EF3">
        <w:rPr>
          <w:rFonts w:hint="eastAsia"/>
          <w:sz w:val="24"/>
        </w:rPr>
        <w:t>主机</w:t>
      </w:r>
      <w:r w:rsidRPr="00706EF3">
        <w:rPr>
          <w:sz w:val="24"/>
        </w:rPr>
        <w:t>的所有账户，并提供管理操作。</w:t>
      </w:r>
    </w:p>
    <w:p w:rsidR="00706EF3" w:rsidRPr="008D5CAC" w:rsidRDefault="00706EF3" w:rsidP="00706EF3"/>
    <w:p w:rsidR="00706EF3" w:rsidRDefault="004318B3" w:rsidP="00706EF3">
      <w:r>
        <w:rPr>
          <w:noProof/>
        </w:rPr>
        <w:drawing>
          <wp:inline distT="0" distB="0" distL="0" distR="0" wp14:anchorId="4551C9EC" wp14:editId="03B8555A">
            <wp:extent cx="5274310" cy="2621915"/>
            <wp:effectExtent l="0" t="0" r="254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Pr="00E07B01" w:rsidRDefault="00706EF3" w:rsidP="00706EF3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25" w:name="_Toc529516728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4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.1 </w:t>
      </w:r>
      <w:r w:rsidR="00FD422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用户连接</w:t>
      </w:r>
      <w:r w:rsidR="00FD4224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数</w:t>
      </w:r>
      <w:bookmarkEnd w:id="25"/>
    </w:p>
    <w:p w:rsidR="00706EF3" w:rsidRDefault="00FD4224" w:rsidP="00706EF3">
      <w:pPr>
        <w:ind w:firstLine="360"/>
      </w:pPr>
      <w:r>
        <w:rPr>
          <w:noProof/>
        </w:rPr>
        <w:drawing>
          <wp:inline distT="0" distB="0" distL="0" distR="0" wp14:anchorId="2E437000" wp14:editId="331E9FF6">
            <wp:extent cx="1000125" cy="38100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6EF3">
        <w:rPr>
          <w:rFonts w:hint="eastAsia"/>
        </w:rPr>
        <w:t xml:space="preserve"> </w:t>
      </w:r>
      <w:r w:rsidR="00706EF3">
        <w:tab/>
        <w:t xml:space="preserve"> </w:t>
      </w:r>
    </w:p>
    <w:p w:rsidR="00706EF3" w:rsidRPr="008D5CAC" w:rsidRDefault="00FD4224" w:rsidP="00706EF3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总数是所有账户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的数量</w:t>
      </w:r>
      <w:r w:rsidR="00706EF3"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.</w:t>
      </w:r>
    </w:p>
    <w:p w:rsidR="00706EF3" w:rsidRPr="008D5CAC" w:rsidRDefault="00FD4224" w:rsidP="00706EF3">
      <w:pPr>
        <w:ind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连接数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是目前已经连接的账户数量</w:t>
      </w:r>
      <w:r w:rsidR="00706EF3"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.</w:t>
      </w:r>
    </w:p>
    <w:p w:rsidR="00706EF3" w:rsidRPr="00E07B01" w:rsidRDefault="00706EF3" w:rsidP="00706EF3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26" w:name="_Toc529516729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4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2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 w:rsidR="00FD422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刷新用户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列表</w:t>
      </w:r>
      <w:bookmarkEnd w:id="26"/>
    </w:p>
    <w:p w:rsidR="00706EF3" w:rsidRDefault="00D869AF" w:rsidP="00706EF3">
      <w:pPr>
        <w:ind w:firstLine="360"/>
      </w:pPr>
      <w:r>
        <w:rPr>
          <w:noProof/>
        </w:rPr>
        <w:drawing>
          <wp:inline distT="0" distB="0" distL="0" distR="0" wp14:anchorId="46074A57" wp14:editId="59127658">
            <wp:extent cx="704850" cy="314325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Pr="008D5CAC" w:rsidRDefault="00D869AF" w:rsidP="00706EF3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刷新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按钮将重新扫描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用户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账户并在下方列表更新</w:t>
      </w:r>
      <w:r w:rsidR="00706EF3"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.</w:t>
      </w:r>
    </w:p>
    <w:p w:rsidR="000771BD" w:rsidRPr="00E07B01" w:rsidRDefault="000771BD" w:rsidP="000771BD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27" w:name="_Toc529516730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4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3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搜索用户</w:t>
      </w:r>
      <w:bookmarkEnd w:id="27"/>
    </w:p>
    <w:p w:rsidR="00706EF3" w:rsidRDefault="00D869AF" w:rsidP="00706EF3">
      <w:pPr>
        <w:ind w:firstLine="360"/>
      </w:pPr>
      <w:r>
        <w:rPr>
          <w:noProof/>
        </w:rPr>
        <w:drawing>
          <wp:inline distT="0" distB="0" distL="0" distR="0" wp14:anchorId="745FD3D2" wp14:editId="1FA2F02D">
            <wp:extent cx="2486025" cy="34290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Pr="006B7166" w:rsidRDefault="00D869AF" w:rsidP="00706EF3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输入关键字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后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在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下方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用户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列表中进行搜索</w:t>
      </w:r>
    </w:p>
    <w:p w:rsidR="00706EF3" w:rsidRDefault="00706EF3" w:rsidP="00706EF3">
      <w:pPr>
        <w:keepNext/>
        <w:widowControl/>
        <w:spacing w:before="260" w:after="260"/>
        <w:ind w:firstLineChars="150" w:firstLine="42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28" w:name="_Toc529516731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lastRenderedPageBreak/>
        <w:t>4.4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 xml:space="preserve">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用户管理</w:t>
      </w:r>
      <w:bookmarkEnd w:id="28"/>
    </w:p>
    <w:p w:rsidR="00D869AF" w:rsidRPr="00615C27" w:rsidRDefault="00D869AF" w:rsidP="00D869AF">
      <w:pPr>
        <w:ind w:firstLine="42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 w:rsidRPr="00615C27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右键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对应的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用户或空白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区域，可以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对用户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进行管理操作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。</w:t>
      </w:r>
    </w:p>
    <w:p w:rsidR="00706EF3" w:rsidRDefault="00AC2BE4" w:rsidP="00706EF3">
      <w:pPr>
        <w:jc w:val="center"/>
      </w:pPr>
      <w:r>
        <w:rPr>
          <w:noProof/>
        </w:rPr>
        <w:drawing>
          <wp:inline distT="0" distB="0" distL="0" distR="0" wp14:anchorId="3D8C4FC5" wp14:editId="1D8DF7AA">
            <wp:extent cx="1276350" cy="2057400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Pr="000B592B" w:rsidRDefault="00706EF3" w:rsidP="00706EF3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4"/>
          <w:szCs w:val="30"/>
        </w:rPr>
      </w:pPr>
      <w:bookmarkStart w:id="29" w:name="_Toc529516732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 w:rsidRPr="000B592B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 w:rsidRPr="000B592B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 xml:space="preserve">.1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全选</w:t>
      </w:r>
      <w:r w:rsidRPr="000B592B"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3D4579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选择全部</w:t>
      </w:r>
      <w:r w:rsidR="003D4579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终端</w:t>
      </w:r>
      <w:bookmarkEnd w:id="29"/>
    </w:p>
    <w:p w:rsidR="00706EF3" w:rsidRDefault="00706EF3" w:rsidP="00706EF3">
      <w:pPr>
        <w:keepNext/>
        <w:widowControl/>
        <w:spacing w:before="260" w:after="260"/>
        <w:jc w:val="left"/>
        <w:outlineLvl w:val="1"/>
      </w:pPr>
      <w:bookmarkStart w:id="30" w:name="_Toc529516733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2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全不选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3D4579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不</w:t>
      </w:r>
      <w:r w:rsidR="003D4579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选择全部终端</w:t>
      </w:r>
      <w:bookmarkEnd w:id="30"/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31" w:name="_Toc529516734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3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创建用户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3D4579">
        <w:rPr>
          <w:rFonts w:eastAsiaTheme="minorHAnsi" w:cs="Arial Unicode MS" w:hint="eastAsia"/>
          <w:bCs/>
          <w:color w:val="000000"/>
          <w:kern w:val="0"/>
          <w:sz w:val="24"/>
          <w:szCs w:val="30"/>
        </w:rPr>
        <w:t>为主机</w:t>
      </w:r>
      <w:r w:rsidR="003D4579">
        <w:rPr>
          <w:rFonts w:eastAsiaTheme="minorHAnsi" w:cs="Arial Unicode MS"/>
          <w:bCs/>
          <w:color w:val="000000"/>
          <w:kern w:val="0"/>
          <w:sz w:val="24"/>
          <w:szCs w:val="30"/>
        </w:rPr>
        <w:t>创建一个新的用户</w:t>
      </w:r>
      <w:bookmarkEnd w:id="31"/>
    </w:p>
    <w:p w:rsidR="00706EF3" w:rsidRDefault="003D4579" w:rsidP="00706EF3">
      <w:r>
        <w:rPr>
          <w:rFonts w:hint="eastAsia"/>
          <w:b/>
        </w:rPr>
        <w:t>用户名</w:t>
      </w:r>
      <w:r w:rsidR="00706EF3" w:rsidRPr="00B77B85">
        <w:rPr>
          <w:rFonts w:hint="eastAsia"/>
          <w:b/>
        </w:rPr>
        <w:t>：</w:t>
      </w:r>
      <w:r>
        <w:rPr>
          <w:rFonts w:hint="eastAsia"/>
        </w:rPr>
        <w:t>输入用于</w:t>
      </w:r>
      <w:r>
        <w:t>登录的用户名</w:t>
      </w:r>
      <w:r w:rsidR="00706EF3">
        <w:t xml:space="preserve"> </w:t>
      </w:r>
    </w:p>
    <w:p w:rsidR="00706EF3" w:rsidRDefault="003D4579" w:rsidP="00706EF3">
      <w:r>
        <w:rPr>
          <w:rFonts w:hint="eastAsia"/>
          <w:b/>
        </w:rPr>
        <w:t>密码</w:t>
      </w:r>
      <w:r w:rsidR="00706EF3" w:rsidRPr="00B77B85">
        <w:rPr>
          <w:rFonts w:hint="eastAsia"/>
          <w:b/>
        </w:rPr>
        <w:t>：</w:t>
      </w:r>
      <w:r>
        <w:rPr>
          <w:rFonts w:hint="eastAsia"/>
        </w:rPr>
        <w:t>输入该</w:t>
      </w:r>
      <w:r>
        <w:t>用户的密码</w:t>
      </w:r>
    </w:p>
    <w:p w:rsidR="00706EF3" w:rsidRDefault="003D4579" w:rsidP="00706EF3">
      <w:r>
        <w:rPr>
          <w:rFonts w:hint="eastAsia"/>
          <w:b/>
        </w:rPr>
        <w:t>密码规则</w:t>
      </w:r>
      <w:r w:rsidR="00706EF3" w:rsidRPr="00B77B85">
        <w:rPr>
          <w:b/>
        </w:rPr>
        <w:t>：</w:t>
      </w:r>
      <w:r w:rsidR="000C5C71">
        <w:rPr>
          <w:rFonts w:hint="eastAsia"/>
        </w:rPr>
        <w:t>选择自己</w:t>
      </w:r>
      <w:r w:rsidR="000C5C71">
        <w:t>需要的密码规则</w:t>
      </w:r>
    </w:p>
    <w:p w:rsidR="00706EF3" w:rsidRDefault="003D4579" w:rsidP="00706EF3">
      <w:r>
        <w:rPr>
          <w:rFonts w:hint="eastAsia"/>
          <w:b/>
        </w:rPr>
        <w:t>数量</w:t>
      </w:r>
      <w:r w:rsidR="00706EF3" w:rsidRPr="00B77B85">
        <w:rPr>
          <w:b/>
        </w:rPr>
        <w:t>：</w:t>
      </w:r>
      <w:r w:rsidR="000C5C71">
        <w:rPr>
          <w:rFonts w:hint="eastAsia"/>
        </w:rPr>
        <w:t>输入需要</w:t>
      </w:r>
      <w:r w:rsidR="000C5C71">
        <w:t>创建的账户数量</w:t>
      </w:r>
    </w:p>
    <w:p w:rsidR="00706EF3" w:rsidRDefault="00706EF3" w:rsidP="00706EF3"/>
    <w:p w:rsidR="00706EF3" w:rsidRDefault="00AC2BE4" w:rsidP="00706EF3">
      <w:r>
        <w:rPr>
          <w:noProof/>
        </w:rPr>
        <w:lastRenderedPageBreak/>
        <w:drawing>
          <wp:inline distT="0" distB="0" distL="0" distR="0" wp14:anchorId="5D0DD3DA" wp14:editId="6E16C584">
            <wp:extent cx="4953000" cy="3524250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/>
    <w:p w:rsidR="00706EF3" w:rsidRDefault="00706EF3" w:rsidP="00706EF3"/>
    <w:p w:rsidR="00706EF3" w:rsidRDefault="000C5C71" w:rsidP="00706EF3">
      <w:pPr>
        <w:jc w:val="left"/>
      </w:pPr>
      <w:r>
        <w:rPr>
          <w:rFonts w:hint="eastAsia"/>
          <w:b/>
        </w:rPr>
        <w:t>预览即将</w:t>
      </w:r>
      <w:r>
        <w:rPr>
          <w:b/>
        </w:rPr>
        <w:t>创建的用户名及密码：</w:t>
      </w:r>
      <w:r w:rsidRPr="000C5C71">
        <w:rPr>
          <w:noProof/>
        </w:rPr>
        <w:t xml:space="preserve"> </w:t>
      </w:r>
      <w:r w:rsidR="00AC2BE4">
        <w:rPr>
          <w:noProof/>
        </w:rPr>
        <w:lastRenderedPageBreak/>
        <w:drawing>
          <wp:inline distT="0" distB="0" distL="0" distR="0" wp14:anchorId="2814CF46" wp14:editId="112DC84B">
            <wp:extent cx="4933950" cy="5591175"/>
            <wp:effectExtent l="0" t="0" r="0" b="952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</w:pPr>
      <w:bookmarkStart w:id="32" w:name="_Toc529516735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4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编辑用户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编辑已选的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用户</w:t>
      </w:r>
      <w:bookmarkEnd w:id="32"/>
    </w:p>
    <w:p w:rsidR="00706EF3" w:rsidRDefault="00AC2BE4" w:rsidP="00706EF3">
      <w:r>
        <w:rPr>
          <w:noProof/>
        </w:rPr>
        <w:drawing>
          <wp:inline distT="0" distB="0" distL="0" distR="0" wp14:anchorId="6CFD73E9" wp14:editId="16518258">
            <wp:extent cx="4972050" cy="2114550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33" w:name="_Toc529516736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lastRenderedPageBreak/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5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删除用户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删除已选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的用户</w:t>
      </w:r>
      <w:r>
        <w:rPr>
          <w:rFonts w:eastAsiaTheme="minorHAnsi" w:cs="Arial Unicode MS"/>
          <w:bCs/>
          <w:color w:val="000000"/>
          <w:kern w:val="0"/>
          <w:sz w:val="24"/>
          <w:szCs w:val="30"/>
        </w:rPr>
        <w:t>.</w:t>
      </w:r>
      <w:bookmarkEnd w:id="33"/>
    </w:p>
    <w:p w:rsidR="00706EF3" w:rsidRDefault="00AC2BE4" w:rsidP="00706EF3">
      <w:r>
        <w:rPr>
          <w:noProof/>
        </w:rPr>
        <w:drawing>
          <wp:inline distT="0" distB="0" distL="0" distR="0" wp14:anchorId="4E76510E" wp14:editId="2212CA14">
            <wp:extent cx="4962525" cy="2066925"/>
            <wp:effectExtent l="0" t="0" r="9525" b="952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</w:pPr>
      <w:bookmarkStart w:id="34" w:name="_Toc529516737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6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重置</w:t>
      </w:r>
      <w:r w:rsidR="00D869AF"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密码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重置已选用户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的密码</w:t>
      </w:r>
      <w:r>
        <w:rPr>
          <w:rFonts w:eastAsiaTheme="minorHAnsi" w:cs="Arial Unicode MS"/>
          <w:bCs/>
          <w:color w:val="000000"/>
          <w:kern w:val="0"/>
          <w:sz w:val="24"/>
          <w:szCs w:val="30"/>
        </w:rPr>
        <w:t>.</w:t>
      </w:r>
      <w:bookmarkEnd w:id="34"/>
    </w:p>
    <w:p w:rsidR="00706EF3" w:rsidRDefault="00AC2BE4" w:rsidP="00706EF3">
      <w:r>
        <w:rPr>
          <w:noProof/>
        </w:rPr>
        <w:drawing>
          <wp:inline distT="0" distB="0" distL="0" distR="0" wp14:anchorId="585967A9" wp14:editId="6FE4AF34">
            <wp:extent cx="4953000" cy="1857375"/>
            <wp:effectExtent l="0" t="0" r="0" b="952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35" w:name="_Toc529516738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7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断开连接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断开已选用户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与主机的连接</w:t>
      </w:r>
      <w:r>
        <w:rPr>
          <w:rFonts w:eastAsiaTheme="minorHAnsi" w:cs="Arial Unicode MS"/>
          <w:bCs/>
          <w:color w:val="000000"/>
          <w:kern w:val="0"/>
          <w:sz w:val="24"/>
          <w:szCs w:val="30"/>
        </w:rPr>
        <w:t>.</w:t>
      </w:r>
      <w:bookmarkEnd w:id="35"/>
    </w:p>
    <w:p w:rsidR="00706EF3" w:rsidRDefault="00AC2BE4" w:rsidP="00706EF3">
      <w:r>
        <w:rPr>
          <w:noProof/>
        </w:rPr>
        <w:drawing>
          <wp:inline distT="0" distB="0" distL="0" distR="0" wp14:anchorId="05E24BD8" wp14:editId="510AFB1C">
            <wp:extent cx="4972050" cy="1847850"/>
            <wp:effectExtent l="0" t="0" r="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</w:pPr>
      <w:bookmarkStart w:id="36" w:name="_Toc529516739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lastRenderedPageBreak/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8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注销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注销已选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用户与主机的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连接</w:t>
      </w:r>
      <w:r>
        <w:rPr>
          <w:rFonts w:eastAsiaTheme="minorHAnsi" w:cs="Arial Unicode MS"/>
          <w:bCs/>
          <w:color w:val="000000"/>
          <w:kern w:val="0"/>
          <w:sz w:val="24"/>
          <w:szCs w:val="30"/>
        </w:rPr>
        <w:t>.</w:t>
      </w:r>
      <w:bookmarkEnd w:id="36"/>
    </w:p>
    <w:p w:rsidR="00706EF3" w:rsidRDefault="00AC2BE4" w:rsidP="00706EF3">
      <w:r>
        <w:rPr>
          <w:noProof/>
        </w:rPr>
        <w:drawing>
          <wp:inline distT="0" distB="0" distL="0" distR="0" wp14:anchorId="1323C878" wp14:editId="0214923F">
            <wp:extent cx="4981575" cy="1847850"/>
            <wp:effectExtent l="0" t="0" r="9525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EF3" w:rsidRDefault="00706EF3" w:rsidP="00706EF3">
      <w:pPr>
        <w:keepNext/>
        <w:widowControl/>
        <w:spacing w:before="260" w:after="260"/>
        <w:jc w:val="left"/>
        <w:outlineLvl w:val="1"/>
        <w:rPr>
          <w:rFonts w:eastAsiaTheme="minorHAnsi" w:cs="Arial Unicode MS"/>
          <w:bCs/>
          <w:color w:val="000000"/>
          <w:kern w:val="0"/>
          <w:sz w:val="24"/>
          <w:szCs w:val="30"/>
        </w:rPr>
      </w:pPr>
      <w:bookmarkStart w:id="37" w:name="_Toc529516740"/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4</w:t>
      </w:r>
      <w:r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 xml:space="preserve">9 </w:t>
      </w:r>
      <w:r w:rsidR="00D869AF">
        <w:rPr>
          <w:rFonts w:eastAsiaTheme="minorHAnsi" w:cs="Arial Unicode MS" w:hint="eastAsia"/>
          <w:b/>
          <w:bCs/>
          <w:color w:val="000000"/>
          <w:kern w:val="0"/>
          <w:sz w:val="24"/>
          <w:szCs w:val="30"/>
        </w:rPr>
        <w:t>发送消息</w:t>
      </w:r>
      <w:r>
        <w:rPr>
          <w:rFonts w:eastAsiaTheme="minorHAnsi" w:cs="Arial Unicode MS"/>
          <w:b/>
          <w:bCs/>
          <w:color w:val="000000"/>
          <w:kern w:val="0"/>
          <w:sz w:val="24"/>
          <w:szCs w:val="30"/>
        </w:rPr>
        <w:t>：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对已选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用户</w:t>
      </w:r>
      <w:r w:rsidR="000C5C71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24"/>
        </w:rPr>
        <w:t>远程</w:t>
      </w:r>
      <w:r w:rsidR="000C5C71">
        <w:rPr>
          <w:rFonts w:asciiTheme="minorEastAsia" w:hAnsiTheme="minorEastAsia" w:cs="Arial Unicode MS"/>
          <w:bCs/>
          <w:color w:val="000000"/>
          <w:kern w:val="0"/>
          <w:sz w:val="24"/>
          <w:szCs w:val="24"/>
        </w:rPr>
        <w:t>发送消息</w:t>
      </w:r>
      <w:bookmarkEnd w:id="37"/>
    </w:p>
    <w:p w:rsidR="00706EF3" w:rsidRDefault="000C5C71" w:rsidP="00706EF3">
      <w:r>
        <w:rPr>
          <w:rFonts w:hint="eastAsia"/>
          <w:b/>
        </w:rPr>
        <w:t>标题</w:t>
      </w:r>
      <w:r w:rsidR="00706EF3" w:rsidRPr="00B77B85">
        <w:rPr>
          <w:rFonts w:hint="eastAsia"/>
          <w:b/>
        </w:rPr>
        <w:t>：</w:t>
      </w:r>
      <w:r>
        <w:rPr>
          <w:rFonts w:hint="eastAsia"/>
        </w:rPr>
        <w:t>输入要</w:t>
      </w:r>
      <w:r>
        <w:t>发送的</w:t>
      </w:r>
      <w:r>
        <w:rPr>
          <w:rFonts w:hint="eastAsia"/>
        </w:rPr>
        <w:t>消息</w:t>
      </w:r>
      <w:r>
        <w:t>标题</w:t>
      </w:r>
      <w:r w:rsidR="00706EF3">
        <w:t xml:space="preserve"> </w:t>
      </w:r>
    </w:p>
    <w:p w:rsidR="00706EF3" w:rsidRPr="00C46CB2" w:rsidRDefault="000C5C71" w:rsidP="00706EF3">
      <w:r>
        <w:rPr>
          <w:rFonts w:hint="eastAsia"/>
          <w:b/>
        </w:rPr>
        <w:t>正文</w:t>
      </w:r>
      <w:r w:rsidR="00706EF3" w:rsidRPr="00B77B85">
        <w:rPr>
          <w:rFonts w:hint="eastAsia"/>
          <w:b/>
        </w:rPr>
        <w:t>：</w:t>
      </w:r>
      <w:r>
        <w:rPr>
          <w:rFonts w:hint="eastAsia"/>
        </w:rPr>
        <w:t>输入要</w:t>
      </w:r>
      <w:r>
        <w:t>发送的消息正文</w:t>
      </w:r>
      <w:r w:rsidR="00706EF3">
        <w:t>.</w:t>
      </w:r>
    </w:p>
    <w:p w:rsidR="00706EF3" w:rsidRPr="009F2F28" w:rsidRDefault="00AC2BE4" w:rsidP="00706EF3">
      <w:r>
        <w:rPr>
          <w:noProof/>
        </w:rPr>
        <w:drawing>
          <wp:inline distT="0" distB="0" distL="0" distR="0" wp14:anchorId="4F45EC44" wp14:editId="5CF5EE64">
            <wp:extent cx="4943475" cy="3762375"/>
            <wp:effectExtent l="0" t="0" r="9525" b="952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E86" w:rsidRDefault="00706EF3" w:rsidP="000C5C71">
      <w:pPr>
        <w:rPr>
          <w:sz w:val="44"/>
          <w:szCs w:val="84"/>
        </w:rPr>
      </w:pPr>
      <w:r w:rsidRPr="009F2F28">
        <w:rPr>
          <w:sz w:val="44"/>
          <w:szCs w:val="84"/>
        </w:rPr>
        <w:br w:type="page"/>
      </w:r>
    </w:p>
    <w:p w:rsidR="001B1E86" w:rsidRPr="00E756B1" w:rsidRDefault="001B1E86" w:rsidP="001B1E86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30"/>
          <w:szCs w:val="30"/>
        </w:rPr>
      </w:pPr>
      <w:bookmarkStart w:id="38" w:name="_Toc529516741"/>
      <w:r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lastRenderedPageBreak/>
        <w:t>主机管理</w:t>
      </w:r>
      <w:bookmarkEnd w:id="38"/>
    </w:p>
    <w:p w:rsidR="000771BD" w:rsidRPr="00975DF2" w:rsidRDefault="00594A56" w:rsidP="00975DF2">
      <w:pPr>
        <w:ind w:firstLine="360"/>
        <w:rPr>
          <w:sz w:val="24"/>
        </w:rPr>
      </w:pPr>
      <w:r>
        <w:rPr>
          <w:rFonts w:hint="eastAsia"/>
          <w:sz w:val="24"/>
        </w:rPr>
        <w:t>主机</w:t>
      </w:r>
      <w:r w:rsidR="000771BD" w:rsidRPr="00706EF3">
        <w:rPr>
          <w:rFonts w:hint="eastAsia"/>
          <w:sz w:val="24"/>
        </w:rPr>
        <w:t>管理</w:t>
      </w:r>
      <w:r w:rsidR="000771BD" w:rsidRPr="00706EF3">
        <w:rPr>
          <w:sz w:val="24"/>
        </w:rPr>
        <w:t>界面</w:t>
      </w:r>
      <w:r w:rsidR="000771BD" w:rsidRPr="00706EF3">
        <w:rPr>
          <w:rFonts w:hint="eastAsia"/>
          <w:sz w:val="24"/>
        </w:rPr>
        <w:t>展示</w:t>
      </w:r>
      <w:r w:rsidR="000771BD" w:rsidRPr="00706EF3">
        <w:rPr>
          <w:sz w:val="24"/>
        </w:rPr>
        <w:t>了</w:t>
      </w:r>
      <w:r>
        <w:rPr>
          <w:rFonts w:hint="eastAsia"/>
          <w:sz w:val="24"/>
        </w:rPr>
        <w:t>所有</w:t>
      </w:r>
      <w:r>
        <w:rPr>
          <w:sz w:val="24"/>
        </w:rPr>
        <w:t>的</w:t>
      </w:r>
      <w:r w:rsidR="000771BD" w:rsidRPr="00706EF3">
        <w:rPr>
          <w:rFonts w:hint="eastAsia"/>
          <w:sz w:val="24"/>
        </w:rPr>
        <w:t>主机</w:t>
      </w:r>
    </w:p>
    <w:p w:rsidR="000771BD" w:rsidRDefault="004318B3" w:rsidP="000771BD">
      <w:r>
        <w:rPr>
          <w:noProof/>
        </w:rPr>
        <w:drawing>
          <wp:inline distT="0" distB="0" distL="0" distR="0" wp14:anchorId="639D6F99" wp14:editId="098B1391">
            <wp:extent cx="5274310" cy="2619375"/>
            <wp:effectExtent l="0" t="0" r="254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1BD" w:rsidRPr="00E07B01" w:rsidRDefault="00594A56" w:rsidP="000771BD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39" w:name="_Toc529516742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5</w:t>
      </w:r>
      <w:r w:rsidR="000771BD"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.1 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主机</w:t>
      </w:r>
      <w:r w:rsidR="000771BD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连接</w:t>
      </w:r>
      <w:r w:rsidR="000771BD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数</w:t>
      </w:r>
      <w:bookmarkEnd w:id="39"/>
    </w:p>
    <w:p w:rsidR="000771BD" w:rsidRDefault="000771BD" w:rsidP="000771BD">
      <w:pPr>
        <w:ind w:firstLine="360"/>
      </w:pPr>
      <w:r>
        <w:rPr>
          <w:noProof/>
        </w:rPr>
        <w:drawing>
          <wp:inline distT="0" distB="0" distL="0" distR="0" wp14:anchorId="716A6A05" wp14:editId="1A722AB8">
            <wp:extent cx="1000125" cy="381000"/>
            <wp:effectExtent l="0" t="0" r="9525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ab/>
        <w:t xml:space="preserve"> </w:t>
      </w:r>
    </w:p>
    <w:p w:rsidR="000771BD" w:rsidRPr="008D5CAC" w:rsidRDefault="000771BD" w:rsidP="000771BD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总数是所有</w:t>
      </w:r>
      <w:r w:rsidR="00594A56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主机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的数量</w:t>
      </w:r>
      <w:r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.</w:t>
      </w:r>
    </w:p>
    <w:p w:rsidR="000771BD" w:rsidRPr="008D5CAC" w:rsidRDefault="000771BD" w:rsidP="000771BD">
      <w:pPr>
        <w:ind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连接数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是目前已经连接的</w:t>
      </w:r>
      <w:r w:rsidR="00594A56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主机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数量</w:t>
      </w:r>
      <w:r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.</w:t>
      </w:r>
    </w:p>
    <w:p w:rsidR="000771BD" w:rsidRPr="00E07B01" w:rsidRDefault="00594A56" w:rsidP="000771BD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40" w:name="_Toc529516743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5</w:t>
      </w:r>
      <w:r w:rsidR="000771BD"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 w:rsidR="000771BD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2</w:t>
      </w:r>
      <w:r w:rsidR="000771BD"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 w:rsidR="000771BD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刷新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主机</w:t>
      </w:r>
      <w:r w:rsidR="000771BD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列表</w:t>
      </w:r>
      <w:bookmarkEnd w:id="40"/>
    </w:p>
    <w:p w:rsidR="000771BD" w:rsidRDefault="000771BD" w:rsidP="000771BD">
      <w:pPr>
        <w:ind w:firstLine="360"/>
      </w:pPr>
      <w:r>
        <w:rPr>
          <w:noProof/>
        </w:rPr>
        <w:drawing>
          <wp:inline distT="0" distB="0" distL="0" distR="0" wp14:anchorId="28DD93B6" wp14:editId="57786FCD">
            <wp:extent cx="704850" cy="314325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1BD" w:rsidRPr="008D5CAC" w:rsidRDefault="000771BD" w:rsidP="000771BD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点击刷新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按钮将重新扫描</w:t>
      </w:r>
      <w:r w:rsidR="00594A56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主机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并在下方列表更新</w:t>
      </w:r>
      <w:r w:rsidRPr="008D5CAC"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.</w:t>
      </w:r>
    </w:p>
    <w:p w:rsidR="00594A56" w:rsidRPr="00E07B01" w:rsidRDefault="00594A56" w:rsidP="00594A56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41" w:name="_Toc529516744"/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5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3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搜索主机</w:t>
      </w:r>
      <w:bookmarkEnd w:id="41"/>
    </w:p>
    <w:p w:rsidR="000771BD" w:rsidRDefault="000771BD" w:rsidP="000771BD">
      <w:pPr>
        <w:ind w:firstLine="360"/>
      </w:pPr>
      <w:r>
        <w:rPr>
          <w:noProof/>
        </w:rPr>
        <w:drawing>
          <wp:inline distT="0" distB="0" distL="0" distR="0" wp14:anchorId="4265FEA3" wp14:editId="5DE69405">
            <wp:extent cx="2486025" cy="342900"/>
            <wp:effectExtent l="0" t="0" r="952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E86" w:rsidRPr="00594A56" w:rsidRDefault="000771BD" w:rsidP="00594A56">
      <w:pPr>
        <w:ind w:firstLineChars="150" w:firstLine="360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输入关键字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后</w:t>
      </w:r>
      <w:r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在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下方</w:t>
      </w:r>
      <w:r w:rsidR="00594A56">
        <w:rPr>
          <w:rFonts w:asciiTheme="minorEastAsia" w:hAnsiTheme="minorEastAsia" w:cs="Arial Unicode MS" w:hint="eastAsia"/>
          <w:bCs/>
          <w:color w:val="000000"/>
          <w:kern w:val="0"/>
          <w:sz w:val="24"/>
          <w:szCs w:val="30"/>
        </w:rPr>
        <w:t>主机</w:t>
      </w:r>
      <w: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  <w:t>列表中进行搜索</w:t>
      </w:r>
    </w:p>
    <w:p w:rsidR="001B1E86" w:rsidRPr="00E756B1" w:rsidRDefault="001B1E86" w:rsidP="001B1E86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30"/>
          <w:szCs w:val="30"/>
        </w:rPr>
      </w:pPr>
      <w:bookmarkStart w:id="42" w:name="_Toc529516745"/>
      <w:r>
        <w:rPr>
          <w:rFonts w:eastAsiaTheme="minorHAnsi" w:cs="Arial Unicode MS" w:hint="eastAsia"/>
          <w:b/>
          <w:bCs/>
          <w:color w:val="000000"/>
          <w:kern w:val="0"/>
          <w:sz w:val="30"/>
          <w:szCs w:val="30"/>
        </w:rPr>
        <w:lastRenderedPageBreak/>
        <w:t>系统设置</w:t>
      </w:r>
      <w:bookmarkEnd w:id="42"/>
    </w:p>
    <w:p w:rsidR="00A76D65" w:rsidRDefault="004318B3" w:rsidP="00A76D65">
      <w:r>
        <w:rPr>
          <w:noProof/>
        </w:rPr>
        <w:drawing>
          <wp:inline distT="0" distB="0" distL="0" distR="0" wp14:anchorId="453E81CE" wp14:editId="468F0231">
            <wp:extent cx="5274310" cy="263080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D65" w:rsidRDefault="00A76D65" w:rsidP="00A76D65"/>
    <w:p w:rsidR="00A76D65" w:rsidRDefault="00A76D65" w:rsidP="00A76D65">
      <w:r>
        <w:rPr>
          <w:rFonts w:hint="eastAsia"/>
          <w:b/>
        </w:rPr>
        <w:t>禁止所有USB</w:t>
      </w:r>
      <w:r>
        <w:rPr>
          <w:b/>
        </w:rPr>
        <w:t>设备</w:t>
      </w:r>
      <w:r w:rsidRPr="00A76D65">
        <w:rPr>
          <w:rFonts w:hint="eastAsia"/>
          <w:b/>
        </w:rPr>
        <w:t>：</w:t>
      </w:r>
      <w:r>
        <w:rPr>
          <w:rFonts w:hint="eastAsia"/>
        </w:rPr>
        <w:t>如果开启</w:t>
      </w:r>
      <w:r>
        <w:t>，所有USB设备</w:t>
      </w:r>
      <w:r>
        <w:rPr>
          <w:rFonts w:hint="eastAsia"/>
        </w:rPr>
        <w:t>都</w:t>
      </w:r>
      <w:r>
        <w:t>会被</w:t>
      </w:r>
      <w:r>
        <w:rPr>
          <w:rFonts w:hint="eastAsia"/>
        </w:rPr>
        <w:t>禁用</w:t>
      </w:r>
      <w:r>
        <w:t xml:space="preserve">. </w:t>
      </w:r>
    </w:p>
    <w:p w:rsidR="00A76D65" w:rsidRDefault="00A76D65" w:rsidP="00A76D65">
      <w:r>
        <w:rPr>
          <w:rFonts w:hint="eastAsia"/>
          <w:b/>
        </w:rPr>
        <w:t>允许远程</w:t>
      </w:r>
      <w:r>
        <w:rPr>
          <w:b/>
        </w:rPr>
        <w:t>连接到此电脑</w:t>
      </w:r>
      <w:r w:rsidRPr="00A76D65">
        <w:rPr>
          <w:rFonts w:hint="eastAsia"/>
          <w:b/>
        </w:rPr>
        <w:t>：</w:t>
      </w:r>
      <w:r>
        <w:rPr>
          <w:rFonts w:hint="eastAsia"/>
        </w:rPr>
        <w:t>如果开启</w:t>
      </w:r>
      <w:r>
        <w:t>，</w:t>
      </w:r>
      <w:r>
        <w:rPr>
          <w:rFonts w:hint="eastAsia"/>
        </w:rPr>
        <w:t>终端</w:t>
      </w:r>
      <w:r>
        <w:t>才允许</w:t>
      </w:r>
      <w:r>
        <w:rPr>
          <w:rFonts w:hint="eastAsia"/>
        </w:rPr>
        <w:t>通过</w:t>
      </w:r>
      <w:r>
        <w:t>远程连接到此电脑</w:t>
      </w:r>
    </w:p>
    <w:p w:rsidR="00A76D65" w:rsidRDefault="00A76D65" w:rsidP="00A76D65">
      <w:r>
        <w:rPr>
          <w:rFonts w:hint="eastAsia"/>
          <w:b/>
        </w:rPr>
        <w:t>开启终端</w:t>
      </w:r>
      <w:r>
        <w:rPr>
          <w:b/>
        </w:rPr>
        <w:t>监控</w:t>
      </w:r>
      <w:r w:rsidRPr="00A76D65">
        <w:rPr>
          <w:b/>
        </w:rPr>
        <w:t>：</w:t>
      </w:r>
      <w:r w:rsidR="00885026">
        <w:rPr>
          <w:rFonts w:hint="eastAsia"/>
        </w:rPr>
        <w:t>如需监控</w:t>
      </w:r>
      <w:r w:rsidR="00885026">
        <w:t>终端，需要先开启此功能</w:t>
      </w:r>
    </w:p>
    <w:p w:rsidR="00A76D65" w:rsidRDefault="00885026" w:rsidP="00A76D65">
      <w:r>
        <w:rPr>
          <w:rFonts w:hint="eastAsia"/>
          <w:b/>
        </w:rPr>
        <w:t>用户存储</w:t>
      </w:r>
      <w:r>
        <w:rPr>
          <w:b/>
        </w:rPr>
        <w:t>设置</w:t>
      </w:r>
      <w:r w:rsidR="00A76D65" w:rsidRPr="00A76D65">
        <w:rPr>
          <w:b/>
        </w:rPr>
        <w:t>：</w:t>
      </w:r>
      <w:r>
        <w:rPr>
          <w:rFonts w:hint="eastAsia"/>
        </w:rPr>
        <w:t>配置</w:t>
      </w:r>
      <w:r>
        <w:t>用户</w:t>
      </w:r>
      <w:r>
        <w:rPr>
          <w:rFonts w:hint="eastAsia"/>
        </w:rPr>
        <w:t>存储</w:t>
      </w:r>
    </w:p>
    <w:p w:rsidR="00A76D65" w:rsidRPr="00A76D65" w:rsidRDefault="00885026" w:rsidP="00A76D65">
      <w:pPr>
        <w:rPr>
          <w:b/>
        </w:rPr>
      </w:pPr>
      <w:r>
        <w:rPr>
          <w:rFonts w:hint="eastAsia"/>
          <w:b/>
        </w:rPr>
        <w:t>用户存储</w:t>
      </w:r>
      <w:r>
        <w:rPr>
          <w:b/>
        </w:rPr>
        <w:t>位置</w:t>
      </w:r>
      <w:r w:rsidR="00A76D65" w:rsidRPr="00A76D65">
        <w:rPr>
          <w:b/>
        </w:rPr>
        <w:t>：</w:t>
      </w:r>
      <w:r>
        <w:rPr>
          <w:rFonts w:hint="eastAsia"/>
        </w:rPr>
        <w:t>选择用户</w:t>
      </w:r>
      <w:r>
        <w:t>存储的硬盘位置</w:t>
      </w:r>
    </w:p>
    <w:p w:rsidR="00A76D65" w:rsidRDefault="00885026" w:rsidP="00A76D65">
      <w:r>
        <w:rPr>
          <w:rFonts w:hint="eastAsia"/>
          <w:b/>
        </w:rPr>
        <w:t>所有用户</w:t>
      </w:r>
      <w:r>
        <w:rPr>
          <w:b/>
        </w:rPr>
        <w:t>不可见的磁盘驱动器</w:t>
      </w:r>
      <w:r w:rsidR="00A76D65" w:rsidRPr="00A76D65">
        <w:rPr>
          <w:b/>
        </w:rPr>
        <w:t>：</w:t>
      </w:r>
      <w:proofErr w:type="gramStart"/>
      <w:r>
        <w:rPr>
          <w:rFonts w:hint="eastAsia"/>
        </w:rPr>
        <w:t>勾</w:t>
      </w:r>
      <w:proofErr w:type="gramEnd"/>
      <w:r>
        <w:rPr>
          <w:rFonts w:hint="eastAsia"/>
        </w:rPr>
        <w:t>选后</w:t>
      </w:r>
      <w:r>
        <w:t>的磁盘将对所有用户不可见</w:t>
      </w:r>
      <w:r w:rsidR="00A76D65">
        <w:t>.</w:t>
      </w:r>
    </w:p>
    <w:p w:rsidR="00885026" w:rsidRPr="00E13E10" w:rsidRDefault="00885026" w:rsidP="00885026">
      <w:pPr>
        <w:rPr>
          <w:b/>
        </w:rPr>
      </w:pPr>
      <w:r>
        <w:rPr>
          <w:noProof/>
        </w:rPr>
        <w:drawing>
          <wp:inline distT="0" distB="0" distL="0" distR="0" wp14:anchorId="15554D2D" wp14:editId="047E72B2">
            <wp:extent cx="1447800" cy="314325"/>
            <wp:effectExtent l="0" t="0" r="0" b="952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3364">
        <w:rPr>
          <w:b/>
        </w:rPr>
        <w:t xml:space="preserve"> </w:t>
      </w:r>
      <w:r>
        <w:rPr>
          <w:rFonts w:hint="eastAsia"/>
          <w:b/>
        </w:rPr>
        <w:t>点击可</w:t>
      </w:r>
      <w:r>
        <w:rPr>
          <w:b/>
        </w:rPr>
        <w:t>更换</w:t>
      </w:r>
      <w:r>
        <w:rPr>
          <w:rFonts w:hint="eastAsia"/>
          <w:b/>
        </w:rPr>
        <w:t>管理</w:t>
      </w:r>
      <w:r>
        <w:rPr>
          <w:b/>
        </w:rPr>
        <w:t xml:space="preserve">工具的显示语言 </w:t>
      </w:r>
    </w:p>
    <w:p w:rsidR="00A76D65" w:rsidRPr="00885026" w:rsidRDefault="00A76D65" w:rsidP="00A76D65"/>
    <w:p w:rsidR="00A76D65" w:rsidRPr="00A76D65" w:rsidRDefault="00A76D65" w:rsidP="00A76D65">
      <w:pPr>
        <w:rPr>
          <w:b/>
        </w:rPr>
      </w:pPr>
    </w:p>
    <w:p w:rsidR="005D64A9" w:rsidRPr="004F6C5B" w:rsidRDefault="00AC2BE4" w:rsidP="004F6C5B">
      <w:r>
        <w:rPr>
          <w:noProof/>
        </w:rPr>
        <w:drawing>
          <wp:inline distT="0" distB="0" distL="0" distR="0" wp14:anchorId="70BD734B" wp14:editId="3C303B0F">
            <wp:extent cx="4972050" cy="3086100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64A9" w:rsidRPr="004F6C5B">
      <w:headerReference w:type="default" r:id="rId49"/>
      <w:footerReference w:type="default" r:id="rId5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0AA6" w:rsidRDefault="00E70AA6" w:rsidP="00E756B1">
      <w:r>
        <w:separator/>
      </w:r>
    </w:p>
  </w:endnote>
  <w:endnote w:type="continuationSeparator" w:id="0">
    <w:p w:rsidR="00E70AA6" w:rsidRDefault="00E70AA6" w:rsidP="00E75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华文仿宋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0525" w:rsidRPr="00D30525" w:rsidRDefault="00D30525" w:rsidP="00D30525">
    <w:pPr>
      <w:jc w:val="center"/>
      <w:rPr>
        <w:rFonts w:ascii="Calibri" w:hAnsi="Calibri" w:cs="Calibri" w:hint="eastAsia"/>
        <w:color w:val="262626"/>
        <w:sz w:val="18"/>
      </w:rPr>
    </w:pPr>
    <w:r>
      <w:rPr>
        <w:rFonts w:ascii="Calibri" w:eastAsia="Calibri" w:hAnsi="Calibri" w:cs="Calibri"/>
        <w:color w:val="262626"/>
        <w:sz w:val="18"/>
      </w:rPr>
      <w:t>© Shenzhen share-technology Co. Ltd. 2018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0AA6" w:rsidRDefault="00E70AA6" w:rsidP="00E756B1">
      <w:r>
        <w:separator/>
      </w:r>
    </w:p>
  </w:footnote>
  <w:footnote w:type="continuationSeparator" w:id="0">
    <w:p w:rsidR="00E70AA6" w:rsidRDefault="00E70AA6" w:rsidP="00E756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4935738"/>
      <w:docPartObj>
        <w:docPartGallery w:val="Page Numbers (Top of Page)"/>
        <w:docPartUnique/>
      </w:docPartObj>
    </w:sdtPr>
    <w:sdtEndPr/>
    <w:sdtContent>
      <w:p w:rsidR="002764C7" w:rsidRDefault="002764C7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0525" w:rsidRPr="00D30525">
          <w:rPr>
            <w:noProof/>
            <w:lang w:val="zh-CN"/>
          </w:rPr>
          <w:t>20</w:t>
        </w:r>
        <w:r>
          <w:fldChar w:fldCharType="end"/>
        </w:r>
      </w:p>
    </w:sdtContent>
  </w:sdt>
  <w:p w:rsidR="002764C7" w:rsidRDefault="002764C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7767"/>
    <w:multiLevelType w:val="multilevel"/>
    <w:tmpl w:val="FC46A974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1" w15:restartNumberingAfterBreak="0">
    <w:nsid w:val="3EA75337"/>
    <w:multiLevelType w:val="hybridMultilevel"/>
    <w:tmpl w:val="AAA875F2"/>
    <w:lvl w:ilvl="0" w:tplc="639E1F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521160"/>
    <w:multiLevelType w:val="multilevel"/>
    <w:tmpl w:val="22E87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TE3NDE1NzIwMbVQ0lEKTi0uzszPAykwqwUAGRYIMSwAAAA="/>
  </w:docVars>
  <w:rsids>
    <w:rsidRoot w:val="00D01956"/>
    <w:rsid w:val="00005CE8"/>
    <w:rsid w:val="00017D2F"/>
    <w:rsid w:val="00017E97"/>
    <w:rsid w:val="00020A55"/>
    <w:rsid w:val="000771BD"/>
    <w:rsid w:val="0009003E"/>
    <w:rsid w:val="000B592B"/>
    <w:rsid w:val="000C5C71"/>
    <w:rsid w:val="000D6AE8"/>
    <w:rsid w:val="00195B00"/>
    <w:rsid w:val="001A21AD"/>
    <w:rsid w:val="001B1E86"/>
    <w:rsid w:val="00243EED"/>
    <w:rsid w:val="002764C7"/>
    <w:rsid w:val="002A2248"/>
    <w:rsid w:val="002A4DEB"/>
    <w:rsid w:val="002B7577"/>
    <w:rsid w:val="002D56FF"/>
    <w:rsid w:val="003D4579"/>
    <w:rsid w:val="004318B3"/>
    <w:rsid w:val="004625FA"/>
    <w:rsid w:val="00472D44"/>
    <w:rsid w:val="004F50BD"/>
    <w:rsid w:val="004F6C5B"/>
    <w:rsid w:val="005268CA"/>
    <w:rsid w:val="00560E8F"/>
    <w:rsid w:val="00594A56"/>
    <w:rsid w:val="005B380F"/>
    <w:rsid w:val="005D64A9"/>
    <w:rsid w:val="00615C27"/>
    <w:rsid w:val="006336A3"/>
    <w:rsid w:val="00660710"/>
    <w:rsid w:val="006F1824"/>
    <w:rsid w:val="00706EF3"/>
    <w:rsid w:val="00785819"/>
    <w:rsid w:val="008119FA"/>
    <w:rsid w:val="00813299"/>
    <w:rsid w:val="00862FC7"/>
    <w:rsid w:val="00885026"/>
    <w:rsid w:val="008A234D"/>
    <w:rsid w:val="00956F15"/>
    <w:rsid w:val="00975A7F"/>
    <w:rsid w:val="00975DF2"/>
    <w:rsid w:val="009E3B9C"/>
    <w:rsid w:val="00A30A5A"/>
    <w:rsid w:val="00A76D65"/>
    <w:rsid w:val="00AC2BE4"/>
    <w:rsid w:val="00AD5764"/>
    <w:rsid w:val="00B77B85"/>
    <w:rsid w:val="00CB34B9"/>
    <w:rsid w:val="00CC14E9"/>
    <w:rsid w:val="00D01956"/>
    <w:rsid w:val="00D267D7"/>
    <w:rsid w:val="00D30525"/>
    <w:rsid w:val="00D869AF"/>
    <w:rsid w:val="00E00B5B"/>
    <w:rsid w:val="00E47A16"/>
    <w:rsid w:val="00E70AA6"/>
    <w:rsid w:val="00E756B1"/>
    <w:rsid w:val="00EA25E8"/>
    <w:rsid w:val="00F101C6"/>
    <w:rsid w:val="00F236BB"/>
    <w:rsid w:val="00F44535"/>
    <w:rsid w:val="00FD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90BE7A"/>
  <w15:chartTrackingRefBased/>
  <w15:docId w15:val="{CC84F919-E568-4A6D-BAFC-B0DEA733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17E9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20A55"/>
    <w:pPr>
      <w:widowControl w:val="0"/>
      <w:jc w:val="both"/>
    </w:pPr>
  </w:style>
  <w:style w:type="paragraph" w:styleId="a4">
    <w:name w:val="List Paragraph"/>
    <w:basedOn w:val="a"/>
    <w:uiPriority w:val="34"/>
    <w:qFormat/>
    <w:rsid w:val="005D64A9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E756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756B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756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756B1"/>
    <w:rPr>
      <w:sz w:val="18"/>
      <w:szCs w:val="18"/>
    </w:rPr>
  </w:style>
  <w:style w:type="paragraph" w:styleId="a9">
    <w:name w:val="Date"/>
    <w:basedOn w:val="a"/>
    <w:next w:val="a"/>
    <w:link w:val="aa"/>
    <w:uiPriority w:val="99"/>
    <w:semiHidden/>
    <w:unhideWhenUsed/>
    <w:rsid w:val="000B592B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0B592B"/>
  </w:style>
  <w:style w:type="character" w:customStyle="1" w:styleId="10">
    <w:name w:val="标题 1 字符"/>
    <w:basedOn w:val="a0"/>
    <w:link w:val="1"/>
    <w:uiPriority w:val="9"/>
    <w:rsid w:val="00017E9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017E9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017E97"/>
    <w:pPr>
      <w:ind w:leftChars="200" w:left="420"/>
    </w:pPr>
  </w:style>
  <w:style w:type="character" w:styleId="ab">
    <w:name w:val="Hyperlink"/>
    <w:basedOn w:val="a0"/>
    <w:uiPriority w:val="99"/>
    <w:unhideWhenUsed/>
    <w:rsid w:val="00017E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7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54525-1E29-4941-B108-E8A382C5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819</Words>
  <Characters>4669</Characters>
  <Application>Microsoft Office Word</Application>
  <DocSecurity>0</DocSecurity>
  <Lines>38</Lines>
  <Paragraphs>10</Paragraphs>
  <ScaleCrop>false</ScaleCrop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</dc:creator>
  <cp:keywords/>
  <dc:description/>
  <cp:lastModifiedBy>p</cp:lastModifiedBy>
  <cp:revision>44</cp:revision>
  <dcterms:created xsi:type="dcterms:W3CDTF">2018-11-07T06:11:00Z</dcterms:created>
  <dcterms:modified xsi:type="dcterms:W3CDTF">2018-11-27T09:18:00Z</dcterms:modified>
</cp:coreProperties>
</file>